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613" w:rsidRDefault="001D2613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313EB9" w:rsidRDefault="00CD56BE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ЈАВН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ОЗИВ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</w:p>
    <w:p w:rsidR="00F92578" w:rsidRPr="00313EB9" w:rsidRDefault="00CD56BE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>з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>/</w:t>
      </w:r>
      <w:r>
        <w:rPr>
          <w:rFonts w:ascii="Arial" w:hAnsi="Arial" w:cs="Arial"/>
          <w:b/>
          <w:bCs/>
          <w:color w:val="auto"/>
          <w:sz w:val="22"/>
          <w:szCs w:val="22"/>
        </w:rPr>
        <w:t>суфинансирање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грам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пројека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ласт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сновно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средњег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з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уџета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Федерациј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Босн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и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Херцеговине</w:t>
      </w:r>
      <w:r w:rsidR="00AA153A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auto"/>
          <w:sz w:val="22"/>
          <w:szCs w:val="22"/>
        </w:rPr>
        <w:t>у</w:t>
      </w:r>
      <w:r w:rsidR="00921B6B">
        <w:rPr>
          <w:rFonts w:ascii="Arial" w:hAnsi="Arial" w:cs="Arial"/>
          <w:b/>
          <w:bCs/>
          <w:color w:val="auto"/>
          <w:sz w:val="22"/>
          <w:szCs w:val="22"/>
        </w:rPr>
        <w:t xml:space="preserve"> 2022</w:t>
      </w:r>
      <w:r w:rsidR="00F92578"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color w:val="auto"/>
          <w:sz w:val="22"/>
          <w:szCs w:val="22"/>
        </w:rPr>
        <w:t>години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Default="00CD56BE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Федералн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списује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и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F9257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ата</w:t>
      </w:r>
      <w:r w:rsidR="00F92578"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з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уџета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Федерациј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Босн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и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Херцеговине</w:t>
      </w:r>
      <w:r w:rsidR="00AA153A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>за</w:t>
      </w:r>
      <w:r w:rsidR="00921B6B">
        <w:rPr>
          <w:rFonts w:ascii="Arial" w:hAnsi="Arial" w:cs="Arial"/>
          <w:bCs/>
          <w:color w:val="auto"/>
          <w:sz w:val="22"/>
          <w:szCs w:val="22"/>
        </w:rPr>
        <w:t xml:space="preserve"> 2022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. </w:t>
      </w:r>
      <w:r>
        <w:rPr>
          <w:rFonts w:ascii="Arial" w:hAnsi="Arial" w:cs="Arial"/>
          <w:bCs/>
          <w:color w:val="auto"/>
          <w:sz w:val="22"/>
          <w:szCs w:val="22"/>
        </w:rPr>
        <w:t>годину</w:t>
      </w:r>
      <w:r w:rsidR="00F92578" w:rsidRPr="00294AEE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љедећ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граме</w:t>
      </w:r>
      <w:r w:rsidR="00F92578" w:rsidRPr="00294AEE">
        <w:rPr>
          <w:rFonts w:ascii="Arial" w:hAnsi="Arial" w:cs="Arial"/>
          <w:color w:val="auto"/>
          <w:sz w:val="22"/>
          <w:szCs w:val="22"/>
        </w:rPr>
        <w:t>:</w:t>
      </w:r>
    </w:p>
    <w:p w:rsidR="004C5EB6" w:rsidRPr="00294AEE" w:rsidRDefault="004C5EB6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4C5EB6" w:rsidRPr="004C5EB6" w:rsidRDefault="004C5EB6" w:rsidP="004C5EB6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sz w:val="22"/>
          <w:szCs w:val="22"/>
        </w:rPr>
        <w:t>1.</w:t>
      </w:r>
      <w:r w:rsidR="00AA2D41" w:rsidRPr="004C5EB6">
        <w:rPr>
          <w:rFonts w:ascii="Arial" w:hAnsi="Arial" w:cs="Arial"/>
          <w:sz w:val="22"/>
          <w:szCs w:val="22"/>
          <w:lang w:val="hr-BA"/>
        </w:rPr>
        <w:t>„</w:t>
      </w:r>
      <w:r w:rsidR="00CD56B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а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ма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х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AA153A" w:rsidRPr="004C5EB6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јачања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језичко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- </w:t>
      </w:r>
      <w:r w:rsidR="004A049A" w:rsidRPr="004A049A">
        <w:rPr>
          <w:rFonts w:ascii="Arial" w:hAnsi="Arial" w:cs="Arial"/>
          <w:color w:val="000000" w:themeColor="text1"/>
          <w:sz w:val="22"/>
          <w:szCs w:val="22"/>
          <w:lang w:val="hr-BA"/>
        </w:rPr>
        <w:t>комуникацијских</w:t>
      </w:r>
      <w:r w:rsidR="00AA153A" w:rsidRPr="004C5EB6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компетенција</w:t>
      </w:r>
      <w:r w:rsidR="00F72451"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4C5EB6" w:rsidRDefault="004C5EB6" w:rsidP="00AA153A">
      <w:pPr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A153A" w:rsidRPr="00922C73" w:rsidRDefault="00AA153A" w:rsidP="00AA153A">
      <w:pPr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2.</w:t>
      </w:r>
      <w:r w:rsidRPr="00AA153A">
        <w:rPr>
          <w:rFonts w:ascii="Arial" w:hAnsi="Arial" w:cs="Arial"/>
          <w:b/>
          <w:color w:val="000000" w:themeColor="text1"/>
          <w:lang w:val="hr-BA"/>
        </w:rPr>
        <w:t xml:space="preserve"> 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>„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Подршк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им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одраслих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особ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с</w:t>
      </w:r>
      <w:r w:rsidR="00922C73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фокусом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жен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лакш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интеграциј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тржиште</w:t>
      </w:r>
      <w:r w:rsidRPr="00AA153A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 w:rsidR="00CD56BE">
        <w:rPr>
          <w:rFonts w:ascii="Arial" w:hAnsi="Arial" w:cs="Arial"/>
          <w:color w:val="000000" w:themeColor="text1"/>
          <w:sz w:val="22"/>
          <w:szCs w:val="22"/>
          <w:lang w:val="hr-BA"/>
        </w:rPr>
        <w:t>рада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“</w:t>
      </w:r>
    </w:p>
    <w:p w:rsidR="00294AEE" w:rsidRPr="00EE4E54" w:rsidRDefault="00AA153A" w:rsidP="00AA153A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CD56BE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УПУТСТВО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ШЕЊЕ</w:t>
      </w:r>
      <w:r w:rsidR="00A372E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ИЈАВ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ЈАВН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ЗИВ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ФИНАНСИРАЊЕ</w:t>
      </w:r>
      <w:r w:rsidR="0076717C">
        <w:rPr>
          <w:rFonts w:ascii="Arial" w:hAnsi="Arial" w:cs="Arial"/>
          <w:b/>
          <w:sz w:val="22"/>
          <w:szCs w:val="22"/>
        </w:rPr>
        <w:t>/</w:t>
      </w:r>
      <w:r>
        <w:rPr>
          <w:rFonts w:ascii="Arial" w:hAnsi="Arial" w:cs="Arial"/>
          <w:b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АТ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З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ЛАСТИ</w:t>
      </w:r>
      <w:r w:rsidR="00345016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СНОВНО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Г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CD56B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инансирање</w:t>
      </w:r>
      <w:r w:rsidR="001B3D18" w:rsidRPr="00313EB9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суфинансир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н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дговарајуће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ј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еу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еb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ан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а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е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лази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ставку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а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BE18E1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а</w:t>
      </w:r>
      <w:r w:rsidR="001B3D18" w:rsidRPr="00313EB9">
        <w:rPr>
          <w:rFonts w:ascii="Arial" w:hAnsi="Arial" w:cs="Arial"/>
          <w:sz w:val="22"/>
          <w:szCs w:val="22"/>
        </w:rPr>
        <w:t>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CD56B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пуњ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ја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о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5B3162">
        <w:rPr>
          <w:rFonts w:ascii="Arial" w:hAnsi="Arial" w:cs="Arial"/>
          <w:sz w:val="22"/>
          <w:szCs w:val="22"/>
        </w:rPr>
        <w:t>,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сц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узимајућ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зир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авн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лиц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л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уџетс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орисник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CD56B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Поред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авез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веде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брасц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подносилац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мож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ставит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руг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атн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ументацију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ом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казу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спуња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в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ритерије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из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Јавног</w:t>
      </w:r>
      <w:r w:rsidR="001B3D18" w:rsidRPr="00EE4E54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озива</w:t>
      </w:r>
      <w:r w:rsidR="001B3D18" w:rsidRPr="00EE4E54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CD56B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пуњ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јер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еопх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циј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и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Федерал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кас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сте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о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ав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зиву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CD56B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Захтјев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и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лозим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дном</w:t>
      </w:r>
      <w:r w:rsidR="0035241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имјерк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еб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ла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адресу</w:t>
      </w:r>
      <w:r w:rsidR="001B3D18" w:rsidRPr="00313EB9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b/>
          <w:sz w:val="22"/>
          <w:szCs w:val="22"/>
        </w:rPr>
        <w:t>Федералн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министарство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color w:val="auto"/>
          <w:sz w:val="22"/>
          <w:szCs w:val="22"/>
        </w:rPr>
        <w:t>науке</w:t>
      </w:r>
      <w:r w:rsidR="001B3D18" w:rsidRPr="00313EB9">
        <w:rPr>
          <w:rFonts w:ascii="Arial" w:hAnsi="Arial" w:cs="Arial"/>
          <w:b/>
          <w:color w:val="auto"/>
          <w:sz w:val="22"/>
          <w:szCs w:val="22"/>
        </w:rPr>
        <w:t>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ктор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дшколск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b/>
          <w:sz w:val="22"/>
          <w:szCs w:val="22"/>
        </w:rPr>
        <w:t>основно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ње</w:t>
      </w:r>
      <w:r w:rsidR="00215F2B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бразовање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="001B3D18"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р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/>
          <w:sz w:val="22"/>
          <w:szCs w:val="22"/>
        </w:rPr>
        <w:t>Анте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тарчевића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б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, 88000 </w:t>
      </w:r>
      <w:r>
        <w:rPr>
          <w:rFonts w:ascii="Arial" w:hAnsi="Arial" w:cs="Arial"/>
          <w:b/>
          <w:sz w:val="22"/>
          <w:szCs w:val="22"/>
        </w:rPr>
        <w:t>Мостар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CD56BE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76717C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стављен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писа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ок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затим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рисника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етходном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ериод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су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авдал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амјенски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трошак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одијељених</w:t>
      </w:r>
      <w:r w:rsidR="00687671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редстав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</w:t>
      </w:r>
      <w:r>
        <w:rPr>
          <w:rFonts w:ascii="Arial" w:hAnsi="Arial" w:cs="Arial"/>
          <w:color w:val="auto"/>
          <w:sz w:val="22"/>
          <w:szCs w:val="22"/>
        </w:rPr>
        <w:t>као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хтјев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уз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иј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иложе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етаљан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опис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ројекта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детаљн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јски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планом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за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кој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с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тражи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</w:t>
      </w:r>
      <w:r>
        <w:rPr>
          <w:rFonts w:ascii="Arial" w:hAnsi="Arial" w:cs="Arial"/>
          <w:color w:val="auto"/>
          <w:sz w:val="22"/>
          <w:szCs w:val="22"/>
        </w:rPr>
        <w:t>суфинансирање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неће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бит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разматрани</w:t>
      </w:r>
      <w:r w:rsidR="009C290D" w:rsidRPr="007C012A">
        <w:rPr>
          <w:rFonts w:ascii="Arial" w:hAnsi="Arial" w:cs="Arial"/>
          <w:color w:val="auto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CD56BE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Поред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вог</w:t>
      </w:r>
      <w:r w:rsidR="00922C7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пћ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подносилац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је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ан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водит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себна</w:t>
      </w:r>
      <w:r w:rsidR="00A9668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путств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ак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јединач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грам</w:t>
      </w:r>
      <w:r w:rsidR="001B3D18" w:rsidRPr="00313EB9">
        <w:rPr>
          <w:rFonts w:ascii="Arial" w:hAnsi="Arial" w:cs="Arial"/>
          <w:sz w:val="22"/>
          <w:szCs w:val="22"/>
        </w:rPr>
        <w:t>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CD56BE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з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ла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нов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редње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уж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водном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ијел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етаљ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авезног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јважн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и</w:t>
      </w:r>
      <w:r w:rsidR="001B3D18" w:rsidRPr="00313EB9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број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еник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њихову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руктуру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наставн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руг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дар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величину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старос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та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јект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станове</w:t>
      </w:r>
      <w:r w:rsidR="001B3D18" w:rsidRPr="00313EB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степен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валитет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премљеност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чиониц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абинета</w:t>
      </w:r>
      <w:r w:rsidR="001B3D18" w:rsidRPr="00313EB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т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тал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бит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нформациј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ношењ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не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</w:t>
      </w:r>
      <w:r w:rsidR="001B3D18" w:rsidRPr="00313EB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ројекту</w:t>
      </w:r>
      <w:r w:rsidR="001B3D18" w:rsidRPr="00313EB9">
        <w:rPr>
          <w:rFonts w:ascii="Arial" w:hAnsi="Arial" w:cs="Arial"/>
          <w:sz w:val="22"/>
          <w:szCs w:val="22"/>
        </w:rPr>
        <w:t xml:space="preserve">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922C73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CD56BE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Захтјев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за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финансирање</w:t>
      </w:r>
      <w:r w:rsidR="00AB2A29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пројеката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з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ласт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сновно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и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средњег</w:t>
      </w:r>
      <w:r w:rsidR="00141748" w:rsidRPr="00313EB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образовања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AA153A">
        <w:trPr>
          <w:trHeight w:val="1457"/>
        </w:trPr>
        <w:tc>
          <w:tcPr>
            <w:tcW w:w="9293" w:type="dxa"/>
            <w:shd w:val="clear" w:color="auto" w:fill="EEECE1" w:themeFill="background2"/>
          </w:tcPr>
          <w:p w:rsidR="00A14235" w:rsidRDefault="00CD56BE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Пројекат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ијављујемо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сљедећ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r>
              <w:rPr>
                <w:rFonts w:ascii="Arial" w:hAnsi="Arial" w:cs="Arial"/>
                <w:b/>
                <w:sz w:val="22"/>
                <w:szCs w:val="22"/>
              </w:rPr>
              <w:t>обавезно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заокружити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програм</w:t>
            </w:r>
            <w:r w:rsidR="00F92578" w:rsidRPr="00A14235">
              <w:rPr>
                <w:rFonts w:ascii="Arial" w:hAnsi="Arial" w:cs="Arial"/>
                <w:b/>
                <w:sz w:val="22"/>
                <w:szCs w:val="22"/>
              </w:rPr>
              <w:t xml:space="preserve">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AA153A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 w:rsidRPr="00AA153A">
              <w:rPr>
                <w:rFonts w:ascii="Arial" w:hAnsi="Arial" w:cs="Arial"/>
                <w:sz w:val="22"/>
                <w:szCs w:val="22"/>
                <w:lang w:val="hr-BA"/>
              </w:rPr>
              <w:t>1.„</w:t>
            </w:r>
            <w:r w:rsidR="00CD56BE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Подршка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библиотекама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основних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школа</w:t>
            </w:r>
            <w:r w:rsidRPr="00AA153A"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и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јачањ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језичко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- </w:t>
            </w:r>
            <w:r w:rsidR="004A049A" w:rsidRPr="004A049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комуникацијских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компетенција</w:t>
            </w:r>
            <w:r w:rsidR="0016359F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AA153A" w:rsidRPr="00922C73" w:rsidRDefault="00AA153A" w:rsidP="00AA153A">
            <w:pPr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2"/>
                <w:szCs w:val="22"/>
                <w:lang w:val="hr-BA"/>
              </w:rPr>
              <w:t>2.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„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Подршк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програмим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бук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,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стручног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способљавањ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усавршавањ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драслих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особ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с</w:t>
            </w:r>
            <w:r w:rsidR="00922C73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фокусом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н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жен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и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лакш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интеграциј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на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тржиште</w:t>
            </w:r>
            <w:r w:rsidRPr="00AA153A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 xml:space="preserve"> </w:t>
            </w:r>
            <w:r w:rsidR="00CD56BE"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рада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hr-BA"/>
              </w:rPr>
              <w:t>“</w:t>
            </w:r>
          </w:p>
          <w:p w:rsidR="00F92578" w:rsidRPr="00F92578" w:rsidRDefault="00F92578" w:rsidP="00AA153A">
            <w:pPr>
              <w:spacing w:after="200" w:line="276" w:lineRule="auto"/>
              <w:ind w:left="36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146120">
        <w:rPr>
          <w:rFonts w:ascii="Arial" w:hAnsi="Arial" w:cs="Arial"/>
          <w:b/>
          <w:sz w:val="22"/>
          <w:szCs w:val="22"/>
        </w:rPr>
        <w:t>Назив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подносиоц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захтјев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с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основним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подацима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146120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односио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хтјев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 w:rsidR="00AB2A29" w:rsidRPr="00313EB9">
        <w:rPr>
          <w:rFonts w:ascii="Arial" w:hAnsi="Arial" w:cs="Arial"/>
          <w:i/>
          <w:sz w:val="20"/>
          <w:szCs w:val="20"/>
        </w:rPr>
        <w:t>(</w:t>
      </w:r>
      <w:r>
        <w:rPr>
          <w:rFonts w:ascii="Arial" w:hAnsi="Arial" w:cs="Arial"/>
          <w:i/>
          <w:sz w:val="20"/>
          <w:szCs w:val="20"/>
        </w:rPr>
        <w:t>из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јешења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о</w:t>
      </w:r>
      <w:r w:rsidR="00AB2A29" w:rsidRPr="00313EB9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>регистрацији</w:t>
      </w:r>
      <w:r w:rsidR="00AB2A29" w:rsidRPr="00313EB9">
        <w:rPr>
          <w:rFonts w:ascii="Arial" w:hAnsi="Arial" w:cs="Arial"/>
          <w:i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>_____________________________</w:t>
      </w:r>
    </w:p>
    <w:p w:rsidR="00AB2A29" w:rsidRPr="00313EB9" w:rsidRDefault="00146120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једиште ________________Улиц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број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_________</w:t>
      </w:r>
      <w:r>
        <w:rPr>
          <w:rFonts w:ascii="Arial" w:hAnsi="Arial" w:cs="Arial"/>
          <w:sz w:val="20"/>
          <w:szCs w:val="20"/>
        </w:rPr>
        <w:t>Кантон _________</w:t>
      </w:r>
    </w:p>
    <w:p w:rsidR="00AB2A29" w:rsidRPr="00313EB9" w:rsidRDefault="00146120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Тел</w:t>
      </w:r>
      <w:r w:rsidR="00313EB9">
        <w:rPr>
          <w:rFonts w:ascii="Arial" w:hAnsi="Arial" w:cs="Arial"/>
          <w:sz w:val="20"/>
          <w:szCs w:val="20"/>
        </w:rPr>
        <w:t xml:space="preserve">. __________ </w:t>
      </w:r>
      <w:r>
        <w:rPr>
          <w:rFonts w:ascii="Arial" w:hAnsi="Arial" w:cs="Arial"/>
          <w:sz w:val="20"/>
          <w:szCs w:val="20"/>
        </w:rPr>
        <w:t>Факс ________________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Е</w:t>
      </w:r>
      <w:r w:rsidR="00AB2A29" w:rsidRPr="00313EB9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маил</w:t>
      </w:r>
      <w:r w:rsidR="00AB2A29" w:rsidRPr="00313EB9">
        <w:rPr>
          <w:rFonts w:ascii="Arial" w:hAnsi="Arial" w:cs="Arial"/>
          <w:sz w:val="20"/>
          <w:szCs w:val="20"/>
        </w:rPr>
        <w:t xml:space="preserve"> ________</w:t>
      </w:r>
      <w:r>
        <w:rPr>
          <w:rFonts w:ascii="Arial" w:hAnsi="Arial" w:cs="Arial"/>
          <w:sz w:val="20"/>
          <w:szCs w:val="20"/>
        </w:rPr>
        <w:t>___________________________</w:t>
      </w:r>
    </w:p>
    <w:p w:rsidR="00AB2A29" w:rsidRPr="00313EB9" w:rsidRDefault="00146120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влаштен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соб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313E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ступање</w:t>
      </w:r>
      <w:r w:rsidR="00AB2A29" w:rsidRPr="00313EB9">
        <w:rPr>
          <w:rFonts w:ascii="Arial" w:hAnsi="Arial" w:cs="Arial"/>
          <w:sz w:val="20"/>
          <w:szCs w:val="20"/>
        </w:rPr>
        <w:t xml:space="preserve"> ____________</w:t>
      </w:r>
      <w:r w:rsidR="00A51A72" w:rsidRPr="00313EB9">
        <w:rPr>
          <w:rFonts w:ascii="Arial" w:hAnsi="Arial" w:cs="Arial"/>
          <w:sz w:val="20"/>
          <w:szCs w:val="20"/>
        </w:rPr>
        <w:t xml:space="preserve">_____________________ </w:t>
      </w:r>
      <w:r>
        <w:rPr>
          <w:rFonts w:ascii="Arial" w:hAnsi="Arial" w:cs="Arial"/>
          <w:sz w:val="20"/>
          <w:szCs w:val="20"/>
        </w:rPr>
        <w:t>Тел</w:t>
      </w:r>
      <w:r w:rsidR="00AB2A29" w:rsidRPr="00313EB9">
        <w:rPr>
          <w:rFonts w:ascii="Arial" w:hAnsi="Arial" w:cs="Arial"/>
          <w:sz w:val="20"/>
          <w:szCs w:val="20"/>
        </w:rPr>
        <w:t>. ___________</w:t>
      </w:r>
      <w:r w:rsidR="00313EB9">
        <w:rPr>
          <w:rFonts w:ascii="Arial" w:hAnsi="Arial" w:cs="Arial"/>
          <w:sz w:val="20"/>
          <w:szCs w:val="20"/>
        </w:rPr>
        <w:t>___</w:t>
      </w:r>
      <w:r w:rsidR="00AB2A29" w:rsidRPr="00313EB9">
        <w:rPr>
          <w:rFonts w:ascii="Arial" w:hAnsi="Arial" w:cs="Arial"/>
          <w:sz w:val="20"/>
          <w:szCs w:val="20"/>
        </w:rPr>
        <w:t>_</w:t>
      </w:r>
      <w:r w:rsidR="00191258">
        <w:rPr>
          <w:rFonts w:ascii="Arial" w:hAnsi="Arial" w:cs="Arial"/>
          <w:sz w:val="20"/>
          <w:szCs w:val="20"/>
        </w:rPr>
        <w:t>_</w:t>
      </w:r>
    </w:p>
    <w:p w:rsidR="00AB2A29" w:rsidRPr="00313EB9" w:rsidRDefault="00146120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дговорно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лице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у</w:t>
      </w:r>
      <w:r w:rsidR="00762A7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313EB9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AB2A29" w:rsidRPr="00313EB9">
        <w:rPr>
          <w:rFonts w:ascii="Arial" w:hAnsi="Arial" w:cs="Arial"/>
          <w:sz w:val="20"/>
          <w:szCs w:val="20"/>
        </w:rPr>
        <w:t>_________</w:t>
      </w:r>
      <w:r w:rsidR="00A51A72" w:rsidRPr="00313EB9">
        <w:rPr>
          <w:rFonts w:ascii="Arial" w:hAnsi="Arial" w:cs="Arial"/>
          <w:sz w:val="20"/>
          <w:szCs w:val="20"/>
        </w:rPr>
        <w:t>__________</w:t>
      </w:r>
      <w:r>
        <w:rPr>
          <w:rFonts w:ascii="Arial" w:hAnsi="Arial" w:cs="Arial"/>
          <w:sz w:val="20"/>
          <w:szCs w:val="20"/>
        </w:rPr>
        <w:t>Тел</w:t>
      </w:r>
      <w:r w:rsidR="00A51A72" w:rsidRPr="00313EB9">
        <w:rPr>
          <w:rFonts w:ascii="Arial" w:hAnsi="Arial" w:cs="Arial"/>
          <w:sz w:val="20"/>
          <w:szCs w:val="20"/>
        </w:rPr>
        <w:t>. __</w:t>
      </w:r>
      <w:r w:rsidR="00313EB9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__Моб</w:t>
      </w:r>
      <w:r w:rsidR="00A51A72" w:rsidRPr="00313EB9">
        <w:rPr>
          <w:rFonts w:ascii="Arial" w:hAnsi="Arial" w:cs="Arial"/>
          <w:sz w:val="20"/>
          <w:szCs w:val="20"/>
        </w:rPr>
        <w:t>.____</w:t>
      </w:r>
      <w:r w:rsidR="00191258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934F4F" w:rsidRPr="005C0DC4" w:rsidRDefault="00146120" w:rsidP="005C0DC4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Број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жиро</w:t>
      </w:r>
      <w:r w:rsidR="00AB2A29" w:rsidRPr="00313EB9">
        <w:rPr>
          <w:rFonts w:ascii="Arial" w:hAnsi="Arial" w:cs="Arial"/>
          <w:b/>
          <w:sz w:val="22"/>
          <w:szCs w:val="22"/>
        </w:rPr>
        <w:t>-</w:t>
      </w:r>
      <w:r>
        <w:rPr>
          <w:rFonts w:ascii="Arial" w:hAnsi="Arial" w:cs="Arial"/>
          <w:b/>
          <w:sz w:val="22"/>
          <w:szCs w:val="22"/>
        </w:rPr>
        <w:t>рачуна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идентификациони</w:t>
      </w:r>
      <w:r w:rsidR="00AB2A29" w:rsidRPr="00313EB9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рој</w:t>
      </w: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146120" w:rsidP="00934F4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Трансакцијск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депозит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146120">
              <w:rPr>
                <w:rFonts w:ascii="Arial" w:hAnsi="Arial" w:cs="Arial"/>
                <w:i/>
                <w:sz w:val="20"/>
                <w:szCs w:val="20"/>
              </w:rPr>
              <w:t>заокружити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146120">
              <w:rPr>
                <w:rFonts w:ascii="Arial" w:hAnsi="Arial" w:cs="Arial"/>
                <w:i/>
                <w:sz w:val="20"/>
                <w:szCs w:val="20"/>
              </w:rPr>
              <w:t>врсту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146120">
              <w:rPr>
                <w:rFonts w:ascii="Arial" w:hAnsi="Arial" w:cs="Arial"/>
                <w:i/>
                <w:sz w:val="20"/>
                <w:szCs w:val="20"/>
              </w:rPr>
              <w:t>рачуна</w:t>
            </w: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146120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Тачан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146120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934F4F" w:rsidRPr="00313EB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 xml:space="preserve">2.1. </w:t>
      </w:r>
      <w:r w:rsidR="00146120">
        <w:rPr>
          <w:rFonts w:ascii="Arial" w:hAnsi="Arial" w:cs="Arial"/>
          <w:b/>
          <w:sz w:val="22"/>
          <w:szCs w:val="22"/>
        </w:rPr>
        <w:t>Додатн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подаци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за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буџетске</w:t>
      </w:r>
      <w:r w:rsidRPr="00313EB9">
        <w:rPr>
          <w:rFonts w:ascii="Arial" w:hAnsi="Arial" w:cs="Arial"/>
          <w:b/>
          <w:sz w:val="22"/>
          <w:szCs w:val="22"/>
        </w:rPr>
        <w:t xml:space="preserve"> </w:t>
      </w:r>
      <w:r w:rsidR="00146120">
        <w:rPr>
          <w:rFonts w:ascii="Arial" w:hAnsi="Arial" w:cs="Arial"/>
          <w:b/>
          <w:sz w:val="22"/>
          <w:szCs w:val="22"/>
        </w:rPr>
        <w:t>кориснике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146120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146120" w:rsidP="00146120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Врст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прихода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146120" w:rsidP="00146120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Шифра општин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...</w:t>
            </w:r>
          </w:p>
          <w:p w:rsidR="00934F4F" w:rsidRPr="00313EB9" w:rsidRDefault="00146120" w:rsidP="00146120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>Број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буџетск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организације</w:t>
            </w:r>
            <w:r w:rsidR="00934F4F" w:rsidRPr="00313EB9">
              <w:rPr>
                <w:rFonts w:ascii="Arial" w:hAnsi="Arial" w:cs="Arial"/>
                <w:color w:val="auto"/>
                <w:sz w:val="20"/>
                <w:szCs w:val="20"/>
              </w:rPr>
              <w:t>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146120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5C60EC" w:rsidRDefault="00146120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еализовани</w:t>
      </w:r>
      <w:r w:rsidR="009D23CB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и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етходном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ериоду</w:t>
      </w:r>
      <w:r w:rsidR="006D48E8">
        <w:rPr>
          <w:rFonts w:ascii="Arial" w:hAnsi="Arial" w:cs="Arial"/>
          <w:b/>
          <w:sz w:val="22"/>
          <w:szCs w:val="22"/>
        </w:rPr>
        <w:t xml:space="preserve"> </w:t>
      </w:r>
      <w:r w:rsidR="006D48E8" w:rsidRPr="005C60EC">
        <w:rPr>
          <w:rFonts w:ascii="Arial" w:hAnsi="Arial" w:cs="Arial"/>
          <w:b/>
          <w:sz w:val="22"/>
          <w:szCs w:val="22"/>
        </w:rPr>
        <w:t>(</w:t>
      </w:r>
      <w:r>
        <w:rPr>
          <w:rFonts w:ascii="Arial" w:hAnsi="Arial" w:cs="Arial"/>
          <w:b/>
          <w:sz w:val="22"/>
          <w:szCs w:val="22"/>
        </w:rPr>
        <w:t>односи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е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грам</w:t>
      </w:r>
      <w:r w:rsidR="006D48E8" w:rsidRPr="005C60EC">
        <w:rPr>
          <w:rFonts w:ascii="Arial" w:hAnsi="Arial" w:cs="Arial"/>
          <w:b/>
          <w:sz w:val="22"/>
          <w:szCs w:val="22"/>
        </w:rPr>
        <w:t xml:space="preserve"> </w:t>
      </w:r>
      <w:r w:rsidR="00F70521" w:rsidRPr="005C60EC">
        <w:rPr>
          <w:rFonts w:ascii="Arial" w:hAnsi="Arial" w:cs="Arial"/>
          <w:b/>
          <w:sz w:val="22"/>
          <w:szCs w:val="22"/>
        </w:rPr>
        <w:t>2</w:t>
      </w:r>
      <w:r w:rsidR="006D48E8" w:rsidRPr="005C60EC">
        <w:rPr>
          <w:rFonts w:ascii="Arial" w:hAnsi="Arial" w:cs="Arial"/>
          <w:b/>
          <w:sz w:val="22"/>
          <w:szCs w:val="22"/>
        </w:rPr>
        <w:t>)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146120" w:rsidP="00AB2A29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Молимо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значит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одговарајућ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поље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у</w:t>
      </w:r>
      <w:r w:rsidR="00E00D88" w:rsidRPr="007C012A">
        <w:rPr>
          <w:sz w:val="22"/>
          <w:szCs w:val="22"/>
        </w:rPr>
        <w:t xml:space="preserve"> </w:t>
      </w:r>
      <w:r>
        <w:rPr>
          <w:sz w:val="22"/>
          <w:szCs w:val="22"/>
        </w:rPr>
        <w:t>табели</w:t>
      </w:r>
      <w:r w:rsidR="00E00D88" w:rsidRPr="007C012A">
        <w:rPr>
          <w:sz w:val="22"/>
          <w:szCs w:val="22"/>
        </w:rPr>
        <w:t>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</w:r>
      <w:r w:rsidR="00146120">
        <w:rPr>
          <w:rFonts w:ascii="Arial" w:hAnsi="Arial" w:cs="Arial"/>
          <w:sz w:val="20"/>
          <w:szCs w:val="20"/>
        </w:rPr>
        <w:t>Нем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реализов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ојеката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у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етходном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ериоду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="00146120">
        <w:rPr>
          <w:rFonts w:ascii="Arial" w:hAnsi="Arial" w:cs="Arial"/>
          <w:sz w:val="20"/>
          <w:szCs w:val="20"/>
        </w:rPr>
        <w:tab/>
        <w:t>Има реализованих</w:t>
      </w:r>
      <w:r w:rsidRPr="007C012A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ојеката</w:t>
      </w:r>
      <w:r w:rsidR="00A77302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у</w:t>
      </w:r>
      <w:r w:rsidR="00A77302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етходном</w:t>
      </w:r>
      <w:r w:rsidR="00A77302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ериоду</w:t>
      </w:r>
    </w:p>
    <w:p w:rsidR="00E00D88" w:rsidRPr="007C012A" w:rsidRDefault="00146120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спод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вест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зив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ата</w:t>
      </w:r>
      <w:r w:rsidR="00C50B7A" w:rsidRPr="007C012A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>програма</w:t>
      </w:r>
      <w:r w:rsidR="00C50B7A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године</w:t>
      </w:r>
      <w:r w:rsidR="00E00D88" w:rsidRPr="007C012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E00D88" w:rsidRPr="007C012A">
        <w:rPr>
          <w:rFonts w:ascii="Arial" w:hAnsi="Arial" w:cs="Arial"/>
          <w:sz w:val="20"/>
          <w:szCs w:val="20"/>
        </w:rPr>
        <w:t>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</w:t>
      </w:r>
      <w:r w:rsidR="00146120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146120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Година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реализације</w:t>
      </w:r>
      <w:r w:rsidRPr="00A14235">
        <w:rPr>
          <w:rFonts w:ascii="Arial" w:hAnsi="Arial" w:cs="Arial"/>
          <w:sz w:val="20"/>
          <w:szCs w:val="20"/>
        </w:rPr>
        <w:t xml:space="preserve">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</w:t>
      </w:r>
      <w:r w:rsidR="00146120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146120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146120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142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AB2A29" w:rsidRPr="00A14235">
        <w:rPr>
          <w:rFonts w:ascii="Arial" w:hAnsi="Arial" w:cs="Arial"/>
          <w:sz w:val="20"/>
          <w:szCs w:val="20"/>
        </w:rPr>
        <w:t xml:space="preserve"> _______</w:t>
      </w:r>
      <w:r w:rsidR="00A14235">
        <w:rPr>
          <w:rFonts w:ascii="Arial" w:hAnsi="Arial" w:cs="Arial"/>
          <w:sz w:val="20"/>
          <w:szCs w:val="20"/>
        </w:rPr>
        <w:t>___</w:t>
      </w:r>
      <w:r w:rsidR="00AB2A29"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</w:t>
      </w:r>
      <w:r w:rsidR="00146120">
        <w:rPr>
          <w:rFonts w:ascii="Arial" w:hAnsi="Arial" w:cs="Arial"/>
          <w:sz w:val="20"/>
          <w:szCs w:val="20"/>
        </w:rPr>
        <w:t>Назив</w:t>
      </w:r>
      <w:r w:rsidRPr="00A14235">
        <w:rPr>
          <w:rFonts w:ascii="Arial" w:hAnsi="Arial" w:cs="Arial"/>
          <w:sz w:val="20"/>
          <w:szCs w:val="20"/>
        </w:rPr>
        <w:t xml:space="preserve"> </w:t>
      </w:r>
      <w:r w:rsidR="00146120">
        <w:rPr>
          <w:rFonts w:ascii="Arial" w:hAnsi="Arial" w:cs="Arial"/>
          <w:sz w:val="20"/>
          <w:szCs w:val="20"/>
        </w:rPr>
        <w:t>пројекта</w:t>
      </w:r>
      <w:r w:rsidRPr="00A14235">
        <w:rPr>
          <w:rFonts w:ascii="Arial" w:hAnsi="Arial" w:cs="Arial"/>
          <w:sz w:val="20"/>
          <w:szCs w:val="20"/>
        </w:rPr>
        <w:t>/</w:t>
      </w:r>
      <w:r w:rsidR="00146120">
        <w:rPr>
          <w:rFonts w:ascii="Arial" w:hAnsi="Arial" w:cs="Arial"/>
          <w:sz w:val="20"/>
          <w:szCs w:val="20"/>
        </w:rPr>
        <w:t>програма</w:t>
      </w:r>
      <w:r w:rsidRPr="00A14235">
        <w:rPr>
          <w:rFonts w:ascii="Arial" w:hAnsi="Arial" w:cs="Arial"/>
          <w:sz w:val="20"/>
          <w:szCs w:val="20"/>
        </w:rPr>
        <w:t>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Pr="00730794" w:rsidRDefault="00146120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Година</w:t>
      </w:r>
      <w:r w:rsidR="00AB2A29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реализације</w:t>
      </w:r>
      <w:r w:rsidR="00313EB9">
        <w:rPr>
          <w:sz w:val="22"/>
          <w:szCs w:val="22"/>
        </w:rPr>
        <w:t xml:space="preserve"> </w:t>
      </w:r>
      <w:r w:rsidR="00313EB9" w:rsidRPr="00730794">
        <w:rPr>
          <w:b/>
          <w:sz w:val="22"/>
          <w:szCs w:val="22"/>
        </w:rPr>
        <w:t>__________________</w:t>
      </w:r>
    </w:p>
    <w:p w:rsidR="001B3D18" w:rsidRPr="00730794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b/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7B6D8A" w:rsidRDefault="007B6D8A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EA6CB3" w:rsidRDefault="00EA6CB3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EB53CC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Назив</w:t>
      </w:r>
      <w:r w:rsidR="009D23CB" w:rsidRPr="006A60E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EB53CC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Назив</w:t>
      </w:r>
      <w:r w:rsidR="009D23CB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з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кој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траже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в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EB53CC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Кратки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пис</w:t>
      </w:r>
      <w:r w:rsidR="009D23CB" w:rsidRPr="00BD0FBC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4047F1" w:rsidRDefault="00AB2A29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</w:t>
      </w:r>
      <w:r w:rsidR="00EB53CC">
        <w:rPr>
          <w:rFonts w:ascii="Arial" w:hAnsi="Arial" w:cs="Arial"/>
          <w:sz w:val="20"/>
          <w:szCs w:val="20"/>
        </w:rPr>
        <w:t>Кратки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EB53CC">
        <w:rPr>
          <w:rFonts w:ascii="Arial" w:hAnsi="Arial" w:cs="Arial"/>
          <w:sz w:val="20"/>
          <w:szCs w:val="20"/>
        </w:rPr>
        <w:t>опис</w:t>
      </w:r>
      <w:r w:rsidRPr="002149C8">
        <w:rPr>
          <w:rFonts w:ascii="Arial" w:hAnsi="Arial" w:cs="Arial"/>
          <w:sz w:val="20"/>
          <w:szCs w:val="20"/>
        </w:rPr>
        <w:t xml:space="preserve"> </w:t>
      </w:r>
      <w:r w:rsidR="00EB53CC">
        <w:rPr>
          <w:rFonts w:ascii="Arial" w:hAnsi="Arial" w:cs="Arial"/>
          <w:sz w:val="20"/>
          <w:szCs w:val="20"/>
        </w:rPr>
        <w:t>пројекта</w:t>
      </w:r>
      <w:r w:rsidRPr="002149C8">
        <w:rPr>
          <w:rFonts w:ascii="Arial" w:hAnsi="Arial" w:cs="Arial"/>
          <w:sz w:val="20"/>
          <w:szCs w:val="20"/>
        </w:rPr>
        <w:t>/</w:t>
      </w:r>
      <w:r w:rsidR="00EB53CC">
        <w:rPr>
          <w:rFonts w:ascii="Arial" w:hAnsi="Arial" w:cs="Arial"/>
          <w:sz w:val="20"/>
          <w:szCs w:val="20"/>
        </w:rPr>
        <w:t>програма</w:t>
      </w:r>
      <w:r w:rsidR="00F70521">
        <w:rPr>
          <w:rFonts w:ascii="Arial" w:hAnsi="Arial" w:cs="Arial"/>
          <w:sz w:val="20"/>
          <w:szCs w:val="20"/>
        </w:rPr>
        <w:t xml:space="preserve"> </w:t>
      </w:r>
      <w:r w:rsidR="00F70521" w:rsidRPr="004047F1">
        <w:rPr>
          <w:rFonts w:ascii="Arial" w:hAnsi="Arial" w:cs="Arial"/>
          <w:sz w:val="20"/>
          <w:szCs w:val="20"/>
        </w:rPr>
        <w:t>(</w:t>
      </w:r>
      <w:r w:rsidR="00EB53CC">
        <w:rPr>
          <w:rFonts w:ascii="Arial" w:hAnsi="Arial" w:cs="Arial"/>
          <w:sz w:val="20"/>
          <w:szCs w:val="20"/>
        </w:rPr>
        <w:t>ма</w:t>
      </w:r>
      <w:r w:rsidR="00F70521" w:rsidRPr="004047F1">
        <w:rPr>
          <w:rFonts w:ascii="Arial" w:hAnsi="Arial" w:cs="Arial"/>
          <w:sz w:val="20"/>
          <w:szCs w:val="20"/>
        </w:rPr>
        <w:t xml:space="preserve">x. 150 </w:t>
      </w:r>
      <w:r w:rsidR="00EB53CC">
        <w:rPr>
          <w:rFonts w:ascii="Arial" w:hAnsi="Arial" w:cs="Arial"/>
          <w:sz w:val="20"/>
          <w:szCs w:val="20"/>
        </w:rPr>
        <w:t>ријечи</w:t>
      </w:r>
      <w:r w:rsidR="00F70521" w:rsidRPr="004047F1">
        <w:rPr>
          <w:rFonts w:ascii="Arial" w:hAnsi="Arial" w:cs="Arial"/>
          <w:sz w:val="20"/>
          <w:szCs w:val="20"/>
        </w:rPr>
        <w:t>)</w:t>
      </w:r>
      <w:r w:rsidRPr="004047F1">
        <w:rPr>
          <w:rFonts w:ascii="Arial" w:hAnsi="Arial" w:cs="Arial"/>
          <w:sz w:val="20"/>
          <w:szCs w:val="20"/>
        </w:rPr>
        <w:t xml:space="preserve">: </w:t>
      </w:r>
    </w:p>
    <w:p w:rsidR="00134CD8" w:rsidRPr="004047F1" w:rsidRDefault="00134CD8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F70521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EB53CC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Основн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циљеви</w:t>
      </w:r>
      <w:r w:rsidR="009D23CB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EB53CC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сновн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циљеви</w:t>
      </w:r>
      <w:r w:rsidR="009D23CB" w:rsidRPr="00A011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EB53CC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Индикатор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 </w:t>
      </w:r>
      <w:r>
        <w:rPr>
          <w:rFonts w:ascii="Arial" w:hAnsi="Arial" w:cs="Arial"/>
          <w:b/>
          <w:sz w:val="22"/>
          <w:szCs w:val="22"/>
        </w:rPr>
        <w:t>учинка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EB53CC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Индикатор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учинка</w:t>
      </w:r>
      <w:r w:rsidR="00AB2A29" w:rsidRPr="002149C8">
        <w:rPr>
          <w:rFonts w:ascii="Arial" w:hAnsi="Arial" w:cs="Arial"/>
          <w:sz w:val="20"/>
          <w:szCs w:val="20"/>
        </w:rPr>
        <w:t>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EB53CC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sz w:val="22"/>
          <w:szCs w:val="22"/>
          <w:lang w:val="hr-BA" w:eastAsia="en-US"/>
        </w:rPr>
        <w:t>Циљн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груп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и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број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корисника</w:t>
      </w:r>
      <w:r w:rsidR="00215F2B"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sz w:val="22"/>
          <w:szCs w:val="22"/>
          <w:lang w:val="hr-BA" w:eastAsia="en-US"/>
        </w:rPr>
        <w:t>пројекта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EB53CC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авест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циљн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групу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чекивани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број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корисника</w:t>
            </w:r>
            <w:r w:rsidR="00215F2B"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EB53CC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Подац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о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редствима</w:t>
      </w:r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EB53CC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Укупна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вриједност</w:t>
      </w:r>
      <w:r w:rsidR="00A250E6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пројекта</w:t>
      </w:r>
      <w:r w:rsidR="00AB2A29"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</w:r>
      <w:r>
        <w:rPr>
          <w:rFonts w:ascii="Arial" w:hAnsi="Arial" w:cs="Arial"/>
          <w:sz w:val="20"/>
          <w:szCs w:val="20"/>
        </w:rPr>
        <w:softHyphen/>
        <w:t>____________КМ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EB53CC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чекивани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знос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средста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д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Федералног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министарства</w:t>
      </w:r>
      <w:r w:rsidR="00AB2A29" w:rsidRP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образовања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и</w:t>
      </w:r>
      <w:r w:rsidR="002149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науке</w:t>
      </w:r>
      <w:r w:rsidR="002149C8">
        <w:rPr>
          <w:rFonts w:ascii="Arial" w:hAnsi="Arial" w:cs="Arial"/>
          <w:sz w:val="20"/>
          <w:szCs w:val="20"/>
        </w:rPr>
        <w:t xml:space="preserve"> _______</w:t>
      </w:r>
      <w:r w:rsidR="006A60EF">
        <w:rPr>
          <w:rFonts w:ascii="Arial" w:hAnsi="Arial" w:cs="Arial"/>
          <w:sz w:val="20"/>
          <w:szCs w:val="20"/>
        </w:rPr>
        <w:t>__</w:t>
      </w:r>
      <w:r>
        <w:rPr>
          <w:rFonts w:ascii="Arial" w:hAnsi="Arial" w:cs="Arial"/>
          <w:sz w:val="20"/>
          <w:szCs w:val="20"/>
        </w:rPr>
        <w:t>КМ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. </w:t>
      </w:r>
      <w:r w:rsidR="00EB53CC">
        <w:rPr>
          <w:rFonts w:ascii="Arial" w:hAnsi="Arial" w:cs="Arial"/>
          <w:b/>
          <w:sz w:val="22"/>
          <w:szCs w:val="22"/>
        </w:rPr>
        <w:t>Структур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EB53CC">
        <w:rPr>
          <w:rFonts w:ascii="Arial" w:hAnsi="Arial" w:cs="Arial"/>
          <w:b/>
          <w:sz w:val="22"/>
          <w:szCs w:val="22"/>
        </w:rPr>
        <w:t>средстав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EB53CC">
        <w:rPr>
          <w:rFonts w:ascii="Arial" w:hAnsi="Arial" w:cs="Arial"/>
          <w:b/>
          <w:sz w:val="22"/>
          <w:szCs w:val="22"/>
        </w:rPr>
        <w:t>финансирања</w:t>
      </w:r>
      <w:r w:rsidR="00A250E6" w:rsidRPr="002149C8">
        <w:rPr>
          <w:rFonts w:ascii="Arial" w:hAnsi="Arial" w:cs="Arial"/>
          <w:b/>
          <w:sz w:val="22"/>
          <w:szCs w:val="22"/>
        </w:rPr>
        <w:t xml:space="preserve"> </w:t>
      </w:r>
      <w:r w:rsidR="00EB53CC">
        <w:rPr>
          <w:rFonts w:ascii="Arial" w:hAnsi="Arial" w:cs="Arial"/>
          <w:b/>
          <w:sz w:val="22"/>
          <w:szCs w:val="22"/>
        </w:rPr>
        <w:t>пројекта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</w:t>
      </w:r>
      <w:r w:rsidR="00EB53CC">
        <w:rPr>
          <w:rFonts w:ascii="Arial" w:hAnsi="Arial" w:cs="Arial"/>
          <w:b/>
          <w:sz w:val="22"/>
          <w:szCs w:val="22"/>
        </w:rPr>
        <w:t>приход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EB53CC">
        <w:rPr>
          <w:rFonts w:ascii="Arial" w:hAnsi="Arial" w:cs="Arial"/>
          <w:b/>
          <w:sz w:val="22"/>
          <w:szCs w:val="22"/>
        </w:rPr>
        <w:t>и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</w:t>
      </w:r>
      <w:r w:rsidR="00EB53CC">
        <w:rPr>
          <w:rFonts w:ascii="Arial" w:hAnsi="Arial" w:cs="Arial"/>
          <w:b/>
          <w:sz w:val="22"/>
          <w:szCs w:val="22"/>
        </w:rPr>
        <w:t>расходи</w:t>
      </w:r>
      <w:r w:rsidR="00AB2A29" w:rsidRPr="002149C8">
        <w:rPr>
          <w:rFonts w:ascii="Arial" w:hAnsi="Arial" w:cs="Arial"/>
          <w:b/>
          <w:sz w:val="22"/>
          <w:szCs w:val="22"/>
        </w:rPr>
        <w:t>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7"/>
        <w:gridCol w:w="6890"/>
        <w:gridCol w:w="1741"/>
      </w:tblGrid>
      <w:tr w:rsidR="00AB2A29" w:rsidRPr="004047F1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EB53CC" w:rsidP="00215F2B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</w:t>
            </w:r>
            <w:r w:rsidR="00215F2B" w:rsidRPr="004047F1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бр</w:t>
            </w:r>
            <w:r w:rsidR="00215F2B" w:rsidRPr="004047F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EB53CC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РСТА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ИХОД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4047F1" w:rsidRDefault="00EB53CC">
            <w:pPr>
              <w:jc w:val="center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4047F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EB53CC" w:rsidRDefault="00EB53CC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чекива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вом</w:t>
            </w:r>
            <w:r w:rsid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авном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зиву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EB53CC" w:rsidRDefault="00EB53CC" w:rsidP="00EB53CC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Буџетс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стал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иво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т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општин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кантон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Федерациј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БиХ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B53C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понзор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нације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B53C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Властит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редства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B53C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о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EB53CC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EB53CC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7"/>
        <w:gridCol w:w="6936"/>
        <w:gridCol w:w="1712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EB53CC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Р</w:t>
            </w:r>
            <w:r w:rsidR="00215F2B" w:rsidRP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sz w:val="20"/>
                <w:szCs w:val="20"/>
              </w:rPr>
              <w:t>бр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EB53CC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ВРСТА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СХОДА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EB53CC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З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</w:t>
            </w:r>
            <w:r w:rsidR="00AB2A29" w:rsidRPr="002149C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EB53CC" w:rsidRDefault="00EB53CC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Накнаде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хонорар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чесника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у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програму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B53C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Пут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B53C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Материјални</w:t>
            </w:r>
            <w:r w:rsidR="00AB2A29" w:rsidRPr="002149C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EB53CC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Услуге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EB53CC" w:rsidRDefault="00EB53CC" w:rsidP="00D227B4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Остал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ошкови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највише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10%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укупне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вриједности</w:t>
            </w:r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  <w:lang w:val="bs-Latn-BA"/>
              </w:rPr>
              <w:t>пројекта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sz w:val="22"/>
                <w:szCs w:val="22"/>
                <w:lang w:val="ru-R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EB53CC" w:rsidRDefault="00AB2A29">
            <w:pPr>
              <w:rPr>
                <w:rFonts w:ascii="Arial" w:hAnsi="Arial" w:cs="Arial"/>
                <w:sz w:val="20"/>
                <w:szCs w:val="20"/>
                <w:lang w:val="ru-R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EB53CC" w:rsidRDefault="00AB2A29">
            <w:pPr>
              <w:rPr>
                <w:b/>
                <w:sz w:val="22"/>
                <w:szCs w:val="22"/>
                <w:lang w:val="ru-R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EB53CC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УКУПНО</w:t>
            </w:r>
            <w:r w:rsidR="00AB2A29" w:rsidRPr="007C012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EB53CC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КМ</w:t>
            </w:r>
          </w:p>
        </w:tc>
      </w:tr>
    </w:tbl>
    <w:p w:rsidR="00CA4DC3" w:rsidRPr="004047F1" w:rsidRDefault="00EB53CC" w:rsidP="00EE4E54">
      <w:pPr>
        <w:jc w:val="both"/>
        <w:rPr>
          <w:sz w:val="22"/>
          <w:szCs w:val="22"/>
          <w:lang w:val="bs-Latn-BA"/>
        </w:rPr>
      </w:pPr>
      <w:r>
        <w:rPr>
          <w:b/>
          <w:sz w:val="22"/>
          <w:szCs w:val="22"/>
          <w:lang w:val="bs-Latn-BA"/>
        </w:rPr>
        <w:t>Напомена</w:t>
      </w:r>
      <w:r w:rsidR="00CA4DC3" w:rsidRPr="004047F1">
        <w:rPr>
          <w:b/>
          <w:sz w:val="22"/>
          <w:szCs w:val="22"/>
          <w:lang w:val="bs-Latn-BA"/>
        </w:rPr>
        <w:t>: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У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оквиру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финансијског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на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ројекта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није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дозвољено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нирати</w:t>
      </w:r>
      <w:r w:rsidR="00CA4DC3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средств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з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плате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и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накнаде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трошкова</w:t>
      </w:r>
      <w:r w:rsidR="00C73D2C" w:rsidRPr="004047F1">
        <w:rPr>
          <w:sz w:val="22"/>
          <w:szCs w:val="22"/>
          <w:lang w:val="bs-Latn-BA"/>
        </w:rPr>
        <w:t xml:space="preserve"> </w:t>
      </w:r>
      <w:r>
        <w:rPr>
          <w:sz w:val="22"/>
          <w:szCs w:val="22"/>
          <w:lang w:val="bs-Latn-BA"/>
        </w:rPr>
        <w:t>запосленика</w:t>
      </w:r>
      <w:r w:rsidR="00CA4DC3" w:rsidRPr="004047F1">
        <w:rPr>
          <w:sz w:val="22"/>
          <w:szCs w:val="22"/>
          <w:lang w:val="bs-Latn-BA"/>
        </w:rPr>
        <w:t xml:space="preserve">. </w:t>
      </w:r>
    </w:p>
    <w:p w:rsidR="00CA4DC3" w:rsidRPr="004047F1" w:rsidRDefault="00CA4DC3" w:rsidP="00CA4DC3">
      <w:pPr>
        <w:jc w:val="both"/>
        <w:rPr>
          <w:sz w:val="22"/>
          <w:szCs w:val="22"/>
          <w:lang w:val="bs-Latn-BA"/>
        </w:rPr>
      </w:pPr>
    </w:p>
    <w:p w:rsidR="00EE4E54" w:rsidRPr="004047F1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F70521" w:rsidRDefault="00F70521" w:rsidP="00CA4DC3">
      <w:pPr>
        <w:jc w:val="both"/>
        <w:rPr>
          <w:sz w:val="22"/>
          <w:szCs w:val="22"/>
          <w:lang w:val="bs-Latn-BA"/>
        </w:rPr>
      </w:pPr>
    </w:p>
    <w:p w:rsidR="00E73E0C" w:rsidRPr="00D227B4" w:rsidRDefault="00E73E0C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EB53CC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Рок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еализације</w:t>
      </w:r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ојекта</w:t>
      </w:r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EB53CC" w:rsidP="00EB53C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Пројекат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ће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е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еализовати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оку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од 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_______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од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да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уплате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средстав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наш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рачун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0E64E5" w:rsidRDefault="00215F2B" w:rsidP="000E64E5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7546CC">
        <w:rPr>
          <w:rFonts w:ascii="Arial" w:hAnsi="Arial" w:cs="Arial"/>
          <w:b/>
          <w:sz w:val="22"/>
          <w:szCs w:val="22"/>
        </w:rPr>
        <w:t>Обавезн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документациј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коју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треба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приложити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уз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овај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захтјев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за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финансирање</w:t>
      </w:r>
      <w:r w:rsidR="00EE4E54" w:rsidRPr="007C012A">
        <w:rPr>
          <w:rFonts w:ascii="Arial" w:hAnsi="Arial" w:cs="Arial"/>
          <w:b/>
          <w:sz w:val="22"/>
          <w:szCs w:val="22"/>
        </w:rPr>
        <w:t>/</w:t>
      </w:r>
      <w:r w:rsidR="007546CC">
        <w:rPr>
          <w:rFonts w:ascii="Arial" w:hAnsi="Arial" w:cs="Arial"/>
          <w:b/>
          <w:sz w:val="22"/>
          <w:szCs w:val="22"/>
        </w:rPr>
        <w:t>суфинансирање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пројекта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</w:t>
      </w:r>
      <w:r w:rsidR="007546CC">
        <w:rPr>
          <w:rFonts w:ascii="Arial" w:hAnsi="Arial" w:cs="Arial"/>
          <w:sz w:val="22"/>
          <w:szCs w:val="22"/>
        </w:rPr>
        <w:t>са</w:t>
      </w:r>
      <w:r w:rsidR="00AB2A29" w:rsidRPr="007C012A">
        <w:rPr>
          <w:rFonts w:ascii="Arial" w:hAnsi="Arial" w:cs="Arial"/>
          <w:sz w:val="22"/>
          <w:szCs w:val="22"/>
        </w:rPr>
        <w:t xml:space="preserve"> x </w:t>
      </w:r>
      <w:r w:rsidR="007546CC">
        <w:rPr>
          <w:rFonts w:ascii="Arial" w:hAnsi="Arial" w:cs="Arial"/>
          <w:sz w:val="22"/>
          <w:szCs w:val="22"/>
        </w:rPr>
        <w:t>означити</w:t>
      </w:r>
      <w:r w:rsidR="00AB2A29" w:rsidRPr="007C012A">
        <w:rPr>
          <w:rFonts w:ascii="Arial" w:hAnsi="Arial" w:cs="Arial"/>
          <w:sz w:val="22"/>
          <w:szCs w:val="22"/>
        </w:rPr>
        <w:t xml:space="preserve"> </w:t>
      </w:r>
      <w:r w:rsidR="007546CC">
        <w:rPr>
          <w:rFonts w:ascii="Arial" w:hAnsi="Arial" w:cs="Arial"/>
          <w:sz w:val="22"/>
          <w:szCs w:val="22"/>
        </w:rPr>
        <w:t>достављене</w:t>
      </w:r>
      <w:r w:rsidR="00AB2A29" w:rsidRPr="007C012A">
        <w:rPr>
          <w:rFonts w:ascii="Arial" w:hAnsi="Arial" w:cs="Arial"/>
          <w:sz w:val="22"/>
          <w:szCs w:val="22"/>
        </w:rPr>
        <w:t xml:space="preserve"> </w:t>
      </w:r>
      <w:r w:rsidR="007546CC">
        <w:rPr>
          <w:rFonts w:ascii="Arial" w:hAnsi="Arial" w:cs="Arial"/>
          <w:sz w:val="22"/>
          <w:szCs w:val="22"/>
        </w:rPr>
        <w:t>документе</w:t>
      </w:r>
      <w:r w:rsidR="00AB2A29" w:rsidRPr="007C012A">
        <w:rPr>
          <w:rFonts w:ascii="Arial" w:hAnsi="Arial" w:cs="Arial"/>
          <w:sz w:val="22"/>
          <w:szCs w:val="22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7546CC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t>Рјешењ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546CC" w:rsidRDefault="007546CC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Увјерење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D15DB7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реск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гистраци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- </w:t>
            </w:r>
            <w:r>
              <w:rPr>
                <w:rFonts w:ascii="Arial" w:hAnsi="Arial" w:cs="Arial"/>
                <w:sz w:val="20"/>
                <w:szCs w:val="20"/>
              </w:rPr>
              <w:t>идентификацион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рој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546CC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546CC" w:rsidRDefault="007546CC" w:rsidP="00CC0A82">
            <w:pPr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Копиј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говор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ом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ли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тврда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д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банк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е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ид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власник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ог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ачун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ебуџетске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рисник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546CC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546CC" w:rsidRDefault="007546CC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ru-RU"/>
              </w:rPr>
            </w:pPr>
            <w:r>
              <w:rPr>
                <w:rFonts w:ascii="Arial" w:hAnsi="Arial" w:cs="Arial"/>
                <w:sz w:val="20"/>
                <w:szCs w:val="20"/>
              </w:rPr>
              <w:t>Детаљан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ој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раж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E05D0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су</w:t>
            </w:r>
            <w:r w:rsidR="004E05D0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>финансирање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а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етаљн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финансијским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ланом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546CC" w:rsidRDefault="00AB2A29">
            <w:pPr>
              <w:jc w:val="both"/>
              <w:rPr>
                <w:sz w:val="22"/>
                <w:szCs w:val="22"/>
                <w:lang w:val="ru-R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7546CC" w:rsidP="00EB2F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Доказ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м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има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деним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тачки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70521"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>односи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е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F70521">
              <w:rPr>
                <w:rFonts w:ascii="Arial" w:hAnsi="Arial" w:cs="Arial"/>
                <w:sz w:val="20"/>
                <w:szCs w:val="20"/>
              </w:rPr>
              <w:t xml:space="preserve"> 2)</w:t>
            </w:r>
          </w:p>
          <w:p w:rsidR="00AB2A29" w:rsidRPr="007C012A" w:rsidRDefault="007546CC" w:rsidP="007546C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Уколико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апликант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значио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м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етходном</w:t>
            </w:r>
            <w:r w:rsidR="003254F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ериод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потребн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вес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назив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кратак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пис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ованих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ата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доказ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мог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кључиват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звјештај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реализациј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медијск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ступе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материјал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штампане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оквиру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вођењ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јекта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и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сл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7C012A" w:rsidRPr="007C012A" w:rsidTr="00AA4EB0">
        <w:trPr>
          <w:trHeight w:val="2168"/>
        </w:trPr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15089" w:rsidRDefault="007546CC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sz w:val="20"/>
                <w:szCs w:val="20"/>
              </w:rPr>
              <w:t>За</w:t>
            </w:r>
            <w:r w:rsidR="00F71853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рограм</w:t>
            </w:r>
            <w:r w:rsidR="00F71853" w:rsidRPr="00AA4EB0">
              <w:rPr>
                <w:rFonts w:ascii="Arial" w:hAnsi="Arial" w:cs="Arial"/>
                <w:sz w:val="20"/>
                <w:szCs w:val="20"/>
              </w:rPr>
              <w:t xml:space="preserve"> 1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AA4EB0">
              <w:rPr>
                <w:sz w:val="20"/>
                <w:szCs w:val="20"/>
              </w:rPr>
              <w:t xml:space="preserve"> 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>„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одршка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библиотекама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основних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школа</w:t>
            </w:r>
            <w:r w:rsidR="00F70521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и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ачања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зичко</w:t>
            </w:r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- </w:t>
            </w:r>
            <w:r w:rsidR="004A049A" w:rsidRPr="004A049A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муникацијских</w:t>
            </w:r>
            <w:bookmarkStart w:id="0" w:name="_GoBack"/>
            <w:bookmarkEnd w:id="0"/>
            <w:r w:rsidR="00F70521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мпетенција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“ </w:t>
            </w:r>
            <w:r>
              <w:rPr>
                <w:rFonts w:ascii="Arial" w:hAnsi="Arial" w:cs="Arial"/>
                <w:sz w:val="20"/>
                <w:szCs w:val="20"/>
              </w:rPr>
              <w:t>приложити</w:t>
            </w:r>
            <w:r w:rsidR="007F7103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попис</w:t>
            </w:r>
            <w:r w:rsidR="00A15089" w:rsidRPr="00AA4EB0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литератур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/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ил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опрем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која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се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ланира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набавити</w:t>
            </w:r>
            <w:r w:rsidR="00A15089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AA4EB0" w:rsidRPr="00AA4EB0" w:rsidRDefault="00AA4EB0" w:rsidP="001559BB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</w:pPr>
          </w:p>
          <w:p w:rsidR="00AA4EB0" w:rsidRPr="00AA4EB0" w:rsidRDefault="007546CC" w:rsidP="00AA4EB0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</w:pP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За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>програм</w:t>
            </w:r>
            <w:r w:rsidR="00AA4EB0" w:rsidRPr="00AA4EB0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hr-BA"/>
              </w:rPr>
              <w:t xml:space="preserve"> 2. „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дршк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грамим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бук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тручног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способљавањ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усавршавањ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драслих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соб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фокус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жен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лакш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нтеграци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тржишт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рад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“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уколико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је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>апликант</w:t>
            </w:r>
            <w:r w:rsidR="00AA4EB0" w:rsidRPr="00AA4EB0">
              <w:rPr>
                <w:rFonts w:ascii="Arial" w:eastAsia="Calibri" w:hAnsi="Arial" w:cs="Arial"/>
                <w:i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невладина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 </w:t>
            </w:r>
            <w:r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организација</w:t>
            </w:r>
            <w:r w:rsidR="00AA4EB0" w:rsidRPr="00AA4EB0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 xml:space="preserve">,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требно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доставити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гласност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авн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редњ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школ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ј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отврђу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премност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ист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радњ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вођењу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пројект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с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невладин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организацијом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која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је</w:t>
            </w:r>
            <w:r w:rsidR="00AA4EB0" w:rsidRP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апликант</w:t>
            </w:r>
            <w:r w:rsidR="00AA4EB0">
              <w:rPr>
                <w:rFonts w:ascii="Arial" w:hAnsi="Arial" w:cs="Arial"/>
                <w:color w:val="000000" w:themeColor="text1"/>
                <w:sz w:val="20"/>
                <w:szCs w:val="20"/>
                <w:lang w:val="hr-BA"/>
              </w:rPr>
              <w:t>.</w:t>
            </w:r>
          </w:p>
          <w:p w:rsidR="00694FB7" w:rsidRPr="00A15089" w:rsidRDefault="00694FB7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  <w:lang w:val="hr-BA"/>
              </w:rPr>
            </w:pPr>
          </w:p>
        </w:tc>
      </w:tr>
    </w:tbl>
    <w:p w:rsidR="00592730" w:rsidRDefault="00AB2A29" w:rsidP="00AB2A29">
      <w:r>
        <w:t xml:space="preserve">      </w:t>
      </w:r>
    </w:p>
    <w:p w:rsidR="00AB2A29" w:rsidRPr="000E64E5" w:rsidRDefault="00215F2B" w:rsidP="000E64E5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Изјав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подносиоца</w:t>
      </w:r>
      <w:r w:rsidR="00592730" w:rsidRPr="00913581">
        <w:rPr>
          <w:rFonts w:ascii="Arial" w:hAnsi="Arial" w:cs="Arial"/>
          <w:b/>
          <w:sz w:val="22"/>
          <w:szCs w:val="22"/>
        </w:rPr>
        <w:t xml:space="preserve"> </w:t>
      </w:r>
      <w:r w:rsidR="007546CC">
        <w:rPr>
          <w:rFonts w:ascii="Arial" w:hAnsi="Arial" w:cs="Arial"/>
          <w:b/>
          <w:sz w:val="22"/>
          <w:szCs w:val="22"/>
        </w:rPr>
        <w:t>захтјева</w:t>
      </w:r>
      <w:r w:rsidR="00AB2A29" w:rsidRPr="000E64E5">
        <w:t xml:space="preserve">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а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дговорно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лице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односиоц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7546CC">
        <w:rPr>
          <w:rFonts w:ascii="Arial" w:hAnsi="Arial" w:cs="Arial"/>
          <w:sz w:val="20"/>
          <w:szCs w:val="20"/>
        </w:rPr>
        <w:t>п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ривич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материјалн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дговорношћу</w:t>
      </w:r>
      <w:r w:rsidR="00ED00EE">
        <w:rPr>
          <w:rFonts w:ascii="Arial" w:hAnsi="Arial" w:cs="Arial"/>
          <w:sz w:val="20"/>
          <w:szCs w:val="20"/>
        </w:rPr>
        <w:t xml:space="preserve">, </w:t>
      </w:r>
      <w:r w:rsidR="007546CC">
        <w:rPr>
          <w:rFonts w:ascii="Arial" w:hAnsi="Arial" w:cs="Arial"/>
          <w:sz w:val="20"/>
          <w:szCs w:val="20"/>
        </w:rPr>
        <w:t>потврђујем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а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у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ви</w:t>
      </w:r>
      <w:r w:rsidR="00C014BD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одац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ој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веден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хтје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илозим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Јавн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озив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стинити</w:t>
      </w:r>
      <w:r w:rsidR="00913581"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тачни</w:t>
      </w:r>
      <w:r w:rsidR="00D910BE">
        <w:rPr>
          <w:rFonts w:ascii="Arial" w:hAnsi="Arial" w:cs="Arial"/>
          <w:sz w:val="20"/>
          <w:szCs w:val="20"/>
        </w:rPr>
        <w:t>.</w:t>
      </w:r>
    </w:p>
    <w:p w:rsidR="00913581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2. </w:t>
      </w:r>
      <w:r w:rsidR="007546CC">
        <w:rPr>
          <w:rFonts w:ascii="Arial" w:hAnsi="Arial" w:cs="Arial"/>
          <w:sz w:val="20"/>
          <w:szCs w:val="20"/>
        </w:rPr>
        <w:t>Додијељ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орист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скључив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добре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, </w:t>
      </w:r>
      <w:r w:rsidR="007546CC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клад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7546CC">
        <w:rPr>
          <w:rFonts w:ascii="Arial" w:hAnsi="Arial" w:cs="Arial"/>
          <w:sz w:val="20"/>
          <w:szCs w:val="20"/>
        </w:rPr>
        <w:t>финансијск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л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стал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ставље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кументацијом</w:t>
      </w:r>
      <w:r w:rsidR="00D910B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3. </w:t>
      </w:r>
      <w:r w:rsidR="007546CC">
        <w:rPr>
          <w:rFonts w:ascii="Arial" w:hAnsi="Arial" w:cs="Arial"/>
          <w:sz w:val="20"/>
          <w:szCs w:val="20"/>
        </w:rPr>
        <w:t>Ка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дговор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лиц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односиоц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хтје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бавезује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ћ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о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15 </w:t>
      </w:r>
      <w:r w:rsidR="007546CC">
        <w:rPr>
          <w:rFonts w:ascii="Arial" w:hAnsi="Arial" w:cs="Arial"/>
          <w:sz w:val="20"/>
          <w:szCs w:val="20"/>
        </w:rPr>
        <w:t>да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вршетка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стави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Министарст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мјенском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трошку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дијељених</w:t>
      </w:r>
      <w:r w:rsid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едстава</w:t>
      </w:r>
      <w:r w:rsidR="00D910B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4. </w:t>
      </w:r>
      <w:r w:rsidR="007546CC">
        <w:rPr>
          <w:rFonts w:ascii="Arial" w:hAnsi="Arial" w:cs="Arial"/>
          <w:sz w:val="20"/>
          <w:szCs w:val="20"/>
        </w:rPr>
        <w:t>Саглас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а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хтјев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Министар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врш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онтрол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мјенск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трошк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дијељених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едстава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="00B10463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епосре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вид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кумент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ш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сторијама</w:t>
      </w:r>
      <w:r w:rsidR="00D910B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5. </w:t>
      </w:r>
      <w:r w:rsidR="007546CC">
        <w:rPr>
          <w:rFonts w:ascii="Arial" w:hAnsi="Arial" w:cs="Arial"/>
          <w:sz w:val="20"/>
          <w:szCs w:val="20"/>
        </w:rPr>
        <w:t>Извјештај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мјенск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трошк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дијељ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адржават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љедећ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кументе</w:t>
      </w:r>
      <w:r w:rsidRPr="00ED00EE">
        <w:rPr>
          <w:rFonts w:ascii="Arial" w:hAnsi="Arial" w:cs="Arial"/>
          <w:sz w:val="20"/>
          <w:szCs w:val="20"/>
        </w:rPr>
        <w:t>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7546CC">
        <w:rPr>
          <w:rFonts w:ascii="Arial" w:hAnsi="Arial" w:cs="Arial"/>
          <w:sz w:val="20"/>
          <w:szCs w:val="20"/>
        </w:rPr>
        <w:t>а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7546CC">
        <w:rPr>
          <w:rFonts w:ascii="Arial" w:hAnsi="Arial" w:cs="Arial"/>
          <w:sz w:val="20"/>
          <w:szCs w:val="20"/>
        </w:rPr>
        <w:t>Детаљ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пи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еализованог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>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7546CC">
        <w:rPr>
          <w:rFonts w:ascii="Arial" w:hAnsi="Arial" w:cs="Arial"/>
          <w:sz w:val="20"/>
          <w:szCs w:val="20"/>
        </w:rPr>
        <w:t>б</w:t>
      </w:r>
      <w:r w:rsidRPr="00ED00EE">
        <w:rPr>
          <w:rFonts w:ascii="Arial" w:hAnsi="Arial" w:cs="Arial"/>
          <w:sz w:val="20"/>
          <w:szCs w:val="20"/>
        </w:rPr>
        <w:t xml:space="preserve">. </w:t>
      </w:r>
      <w:r w:rsidR="007546CC">
        <w:rPr>
          <w:rFonts w:ascii="Arial" w:hAnsi="Arial" w:cs="Arial"/>
          <w:sz w:val="20"/>
          <w:szCs w:val="20"/>
        </w:rPr>
        <w:t>Финансијски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вјештај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трошку</w:t>
      </w:r>
      <w:r w:rsidR="00CA0A3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биј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едста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љедећ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елементима</w:t>
      </w:r>
      <w:r w:rsidRPr="00ED00EE">
        <w:rPr>
          <w:rFonts w:ascii="Arial" w:hAnsi="Arial" w:cs="Arial"/>
          <w:sz w:val="20"/>
          <w:szCs w:val="20"/>
        </w:rPr>
        <w:t>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7546CC">
        <w:rPr>
          <w:rFonts w:ascii="Arial" w:hAnsi="Arial" w:cs="Arial"/>
          <w:sz w:val="20"/>
          <w:szCs w:val="20"/>
        </w:rPr>
        <w:t>евиден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куп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ихо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еализаци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носим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чешћ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   </w:t>
      </w:r>
      <w:r w:rsidR="007546CC">
        <w:rPr>
          <w:rFonts w:ascii="Arial" w:hAnsi="Arial" w:cs="Arial"/>
          <w:sz w:val="20"/>
          <w:szCs w:val="20"/>
        </w:rPr>
        <w:t xml:space="preserve">            суфинансијер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кључујућ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властит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чешће</w:t>
      </w:r>
      <w:r w:rsidRPr="00ED00EE">
        <w:rPr>
          <w:rFonts w:ascii="Arial" w:hAnsi="Arial" w:cs="Arial"/>
          <w:sz w:val="20"/>
          <w:szCs w:val="20"/>
        </w:rPr>
        <w:t>,</w:t>
      </w:r>
    </w:p>
    <w:p w:rsidR="00134CD8" w:rsidRPr="00ED00EE" w:rsidRDefault="00AB2A29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</w:t>
      </w:r>
      <w:r w:rsidR="007546CC">
        <w:rPr>
          <w:rFonts w:ascii="Arial" w:hAnsi="Arial" w:cs="Arial"/>
          <w:sz w:val="20"/>
          <w:szCs w:val="20"/>
        </w:rPr>
        <w:t>преглед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куп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ствар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трошко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вез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еализациј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азврста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одни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 xml:space="preserve"> групама</w:t>
      </w:r>
      <w:r w:rsidR="00134CD8" w:rsidRPr="00134CD8">
        <w:rPr>
          <w:rFonts w:ascii="Arial" w:hAnsi="Arial" w:cs="Arial"/>
          <w:sz w:val="20"/>
          <w:szCs w:val="20"/>
        </w:rPr>
        <w:t>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 xml:space="preserve">-  </w:t>
      </w:r>
      <w:r w:rsidR="007546CC">
        <w:rPr>
          <w:rFonts w:ascii="Arial" w:hAnsi="Arial" w:cs="Arial"/>
          <w:sz w:val="20"/>
          <w:szCs w:val="20"/>
        </w:rPr>
        <w:t>копије</w:t>
      </w:r>
      <w:r w:rsidR="006A2816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в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финансијско</w:t>
      </w:r>
      <w:r w:rsidRPr="00ED00EE">
        <w:rPr>
          <w:rFonts w:ascii="Arial" w:hAnsi="Arial" w:cs="Arial"/>
          <w:sz w:val="20"/>
          <w:szCs w:val="20"/>
        </w:rPr>
        <w:t>-</w:t>
      </w:r>
      <w:r w:rsidR="007546CC">
        <w:rPr>
          <w:rFonts w:ascii="Arial" w:hAnsi="Arial" w:cs="Arial"/>
          <w:sz w:val="20"/>
          <w:szCs w:val="20"/>
        </w:rPr>
        <w:t>рачуноводствен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куменат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снов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ојих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вршен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лаћања</w:t>
      </w:r>
      <w:r w:rsidR="00D910BE">
        <w:rPr>
          <w:rFonts w:ascii="Arial" w:hAnsi="Arial" w:cs="Arial"/>
          <w:sz w:val="20"/>
          <w:szCs w:val="20"/>
        </w:rPr>
        <w:t>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6.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лучај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ројекат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иј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еализован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ланираном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оку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ставићем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етаљн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бразложењ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о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азлозима</w:t>
      </w:r>
      <w:r w:rsidRPr="00ED00EE">
        <w:rPr>
          <w:rFonts w:ascii="Arial" w:hAnsi="Arial" w:cs="Arial"/>
          <w:sz w:val="20"/>
          <w:szCs w:val="20"/>
        </w:rPr>
        <w:t xml:space="preserve">  </w:t>
      </w:r>
      <w:r w:rsidR="007546CC">
        <w:rPr>
          <w:rFonts w:ascii="Arial" w:hAnsi="Arial" w:cs="Arial"/>
          <w:sz w:val="20"/>
          <w:szCs w:val="20"/>
        </w:rPr>
        <w:t>кашњењ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окове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з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реализацију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стог</w:t>
      </w:r>
      <w:r w:rsidR="00D32C22">
        <w:rPr>
          <w:rFonts w:ascii="Arial" w:hAnsi="Arial" w:cs="Arial"/>
          <w:sz w:val="20"/>
          <w:szCs w:val="20"/>
        </w:rPr>
        <w:t xml:space="preserve">, </w:t>
      </w:r>
      <w:r w:rsidR="007546CC">
        <w:rPr>
          <w:rFonts w:ascii="Arial" w:hAnsi="Arial" w:cs="Arial"/>
          <w:sz w:val="20"/>
          <w:szCs w:val="20"/>
        </w:rPr>
        <w:t>т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вод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банк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ил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е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руги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оказ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којим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потврђује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да</w:t>
      </w:r>
      <w:r w:rsidR="00D32C22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средства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ису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ненамјенски</w:t>
      </w:r>
      <w:r w:rsidRPr="00ED00EE">
        <w:rPr>
          <w:rFonts w:ascii="Arial" w:hAnsi="Arial" w:cs="Arial"/>
          <w:sz w:val="20"/>
          <w:szCs w:val="20"/>
        </w:rPr>
        <w:t xml:space="preserve"> </w:t>
      </w:r>
      <w:r w:rsidR="007546CC">
        <w:rPr>
          <w:rFonts w:ascii="Arial" w:hAnsi="Arial" w:cs="Arial"/>
          <w:sz w:val="20"/>
          <w:szCs w:val="20"/>
        </w:rPr>
        <w:t>утрошена</w:t>
      </w:r>
      <w:r w:rsidRPr="00ED00EE">
        <w:rPr>
          <w:rFonts w:ascii="Arial" w:hAnsi="Arial" w:cs="Arial"/>
          <w:sz w:val="20"/>
          <w:szCs w:val="20"/>
        </w:rPr>
        <w:t>.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7546CC" w:rsidP="001F3FFB">
      <w:pPr>
        <w:ind w:left="288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М</w:t>
      </w:r>
      <w:r w:rsidR="00AB2A29" w:rsidRPr="001F3FF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П</w:t>
      </w:r>
      <w:r w:rsidR="00AB2A29" w:rsidRPr="001F3FFB">
        <w:rPr>
          <w:rFonts w:ascii="Arial" w:hAnsi="Arial" w:cs="Arial"/>
          <w:sz w:val="22"/>
          <w:szCs w:val="22"/>
        </w:rPr>
        <w:t xml:space="preserve">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</w:t>
      </w:r>
      <w:r w:rsidR="007546CC">
        <w:rPr>
          <w:rFonts w:ascii="Arial" w:hAnsi="Arial" w:cs="Arial"/>
          <w:sz w:val="22"/>
          <w:szCs w:val="22"/>
        </w:rPr>
        <w:t xml:space="preserve">                 Потпис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7546CC">
        <w:rPr>
          <w:rFonts w:ascii="Arial" w:hAnsi="Arial" w:cs="Arial"/>
          <w:sz w:val="22"/>
          <w:szCs w:val="22"/>
        </w:rPr>
        <w:t>овлаштене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7546CC">
        <w:rPr>
          <w:rFonts w:ascii="Arial" w:hAnsi="Arial" w:cs="Arial"/>
          <w:sz w:val="22"/>
          <w:szCs w:val="22"/>
        </w:rPr>
        <w:t>особе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7546CC">
        <w:rPr>
          <w:rFonts w:ascii="Arial" w:hAnsi="Arial" w:cs="Arial"/>
          <w:sz w:val="22"/>
          <w:szCs w:val="22"/>
        </w:rPr>
        <w:t>подносиоца</w:t>
      </w:r>
      <w:r w:rsidRPr="001F3FFB">
        <w:rPr>
          <w:rFonts w:ascii="Arial" w:hAnsi="Arial" w:cs="Arial"/>
          <w:sz w:val="22"/>
          <w:szCs w:val="22"/>
        </w:rPr>
        <w:t xml:space="preserve"> </w:t>
      </w:r>
      <w:r w:rsidR="007546CC">
        <w:rPr>
          <w:rFonts w:ascii="Arial" w:hAnsi="Arial" w:cs="Arial"/>
          <w:sz w:val="22"/>
          <w:szCs w:val="22"/>
        </w:rPr>
        <w:t>захтјева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7546CC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Датум</w:t>
      </w:r>
      <w:r w:rsidR="00AB2A29" w:rsidRPr="001F3FFB">
        <w:rPr>
          <w:rFonts w:ascii="Arial" w:hAnsi="Arial" w:cs="Arial"/>
          <w:sz w:val="22"/>
          <w:szCs w:val="22"/>
        </w:rPr>
        <w:t>……………………</w:t>
      </w:r>
    </w:p>
    <w:p w:rsidR="00243648" w:rsidRDefault="00243648" w:rsidP="00355344">
      <w:pPr>
        <w:spacing w:line="276" w:lineRule="auto"/>
        <w:rPr>
          <w:rFonts w:ascii="Arial" w:hAnsi="Arial" w:cs="Arial"/>
          <w:b/>
          <w:sz w:val="28"/>
          <w:szCs w:val="28"/>
        </w:rPr>
      </w:pPr>
    </w:p>
    <w:p w:rsidR="006809BA" w:rsidRPr="00A77302" w:rsidRDefault="006809BA" w:rsidP="003549E1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:rsidR="00F92578" w:rsidRPr="00A77302" w:rsidRDefault="00DB79C9" w:rsidP="003549E1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Критериј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за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цјену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пројеката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расподјелу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средстава</w:t>
      </w:r>
    </w:p>
    <w:p w:rsidR="00F92578" w:rsidRPr="00A77302" w:rsidRDefault="00DB79C9" w:rsidP="003549E1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>за</w:t>
      </w:r>
      <w:r w:rsidR="00F92578" w:rsidRPr="00A7730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програме</w:t>
      </w:r>
      <w:r w:rsidR="00F92578" w:rsidRPr="00A77302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</w:rPr>
        <w:t>из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ласт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сновног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и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средњег</w:t>
      </w:r>
      <w:r w:rsidR="00F92578" w:rsidRPr="00A7730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образовања</w:t>
      </w:r>
    </w:p>
    <w:p w:rsidR="00F92578" w:rsidRPr="00A77302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A77302" w:rsidRDefault="00DB79C9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Апликациј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подносилаца</w:t>
      </w:r>
      <w:r w:rsidR="006F2217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6F2217" w:rsidRPr="00A77302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који</w:t>
      </w:r>
      <w:r w:rsidR="006F2217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з</w:t>
      </w:r>
      <w:r w:rsidR="006F2217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</w:t>
      </w:r>
      <w:r w:rsidR="000C35F1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став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в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ражен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документ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веден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у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тексту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Захтјева</w:t>
      </w:r>
      <w:r w:rsidR="00F92578" w:rsidRPr="00A77302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Федерално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министарство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бразовања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ук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ћ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разматрат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вршити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цјењивање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на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основу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сљедећих</w:t>
      </w:r>
      <w:r w:rsidR="00F92578" w:rsidRPr="00A7730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критерија</w:t>
      </w:r>
      <w:r w:rsidR="00F92578" w:rsidRPr="00A77302">
        <w:rPr>
          <w:rFonts w:ascii="Arial" w:hAnsi="Arial" w:cs="Arial"/>
          <w:sz w:val="22"/>
          <w:szCs w:val="22"/>
        </w:rPr>
        <w:t>:</w:t>
      </w:r>
    </w:p>
    <w:p w:rsidR="00F92578" w:rsidRPr="00A77302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A6CB3" w:rsidRPr="00A77302" w:rsidRDefault="00EA6CB3" w:rsidP="004A049A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„</w:t>
      </w:r>
      <w:r w:rsidR="0097229B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одршка</w:t>
      </w: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библиотекама</w:t>
      </w: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основних</w:t>
      </w: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школа</w:t>
      </w:r>
      <w:r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и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јачањ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језичко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- </w:t>
      </w:r>
      <w:r w:rsidR="004A049A" w:rsidRPr="004A049A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комуникацијских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97229B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компетенциј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EA6CB3" w:rsidRPr="00A77302" w:rsidRDefault="0097229B" w:rsidP="00EA6CB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врха</w:t>
      </w:r>
      <w:r w:rsidR="00EA6CB3"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програма</w:t>
      </w:r>
      <w:r w:rsidR="00EA6CB3" w:rsidRPr="00A77302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: </w:t>
      </w:r>
    </w:p>
    <w:p w:rsidR="00EA6CB3" w:rsidRPr="00A77302" w:rsidRDefault="0097229B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шком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премањ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вн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овн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снажи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чк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онд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венстве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њигам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с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ектир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приније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чањ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езичк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 w:rsidR="004A049A" w:rsidRPr="004A049A">
        <w:t xml:space="preserve"> </w:t>
      </w:r>
      <w:r w:rsidR="004A049A" w:rsidRPr="004A049A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муникацијск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мпетенциј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д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ник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ставник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ић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ив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читалач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исменос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наприједи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аспит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д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ија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изањ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отивац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читањ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ђењ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нтересовањ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њиг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дефиниса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радиционалн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лог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ча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начај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рс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фес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нтеракц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ск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ар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вим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сницим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аспит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ног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цес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а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стрек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новативним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м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ују</w:t>
      </w:r>
      <w:r w:rsidR="007546CC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квир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школс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блиоте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азвија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ехнич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тпостав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акш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ступ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игиталним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држајим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7229B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Извори</w:t>
      </w:r>
      <w:r w:rsidR="009C6DE0"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става</w:t>
      </w:r>
      <w:r w:rsidR="009C6DE0"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: </w:t>
      </w:r>
    </w:p>
    <w:p w:rsidR="009C6DE0" w:rsidRPr="009C6DE0" w:rsidRDefault="0097229B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ос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Херцегови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022.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один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„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лужбе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ови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“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рој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25/22).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7229B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Критерији</w:t>
      </w:r>
      <w:r w:rsidR="009C6DE0"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расподјелу</w:t>
      </w:r>
      <w:r w:rsidR="009C6DE0"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средстава</w:t>
      </w:r>
      <w:r w:rsidR="009C6DE0" w:rsidRPr="009C6DE0">
        <w:rPr>
          <w:rFonts w:ascii="Arial" w:hAnsi="Arial" w:cs="Arial"/>
          <w:b/>
          <w:bCs/>
          <w:color w:val="000000" w:themeColor="text1"/>
          <w:sz w:val="22"/>
          <w:szCs w:val="22"/>
          <w:lang w:val="hr-BA"/>
        </w:rPr>
        <w:t>:</w:t>
      </w:r>
    </w:p>
    <w:p w:rsidR="009C6DE0" w:rsidRPr="009C6DE0" w:rsidRDefault="0097229B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валитет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нуђеног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спек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етодолог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рад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нос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ас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финисан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</w:t>
      </w:r>
      <w:r w:rsidR="002419F4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љ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ев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етод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вођењ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н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активнос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9C6DE0" w:rsidRPr="009C6DE0" w:rsidRDefault="0097229B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ециз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ефиниса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ци</w:t>
      </w:r>
      <w:r w:rsidR="002419F4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љ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груп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рој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рисник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;</w:t>
      </w:r>
    </w:p>
    <w:p w:rsidR="009C6DE0" w:rsidRPr="009C6DE0" w:rsidRDefault="0097229B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нос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ав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требн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з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реализациј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нос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шћ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инансијер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чесник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инансирањ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(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ласти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нациј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ци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в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з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уџет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јединиц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окалн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моуправ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ругих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редстав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).</w:t>
      </w:r>
    </w:p>
    <w:p w:rsidR="009C6DE0" w:rsidRPr="009C6DE0" w:rsidRDefault="0097229B" w:rsidP="009C6DE0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н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иједлог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треб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адржава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пис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литератур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/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л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прем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с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ланир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бави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9C6DE0" w:rsidRPr="009C6DE0" w:rsidRDefault="009C6DE0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9C6DE0" w:rsidRPr="009C6DE0" w:rsidRDefault="0097229B" w:rsidP="009C6DE0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ројек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ој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добр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Федералн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инистарств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образовања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наук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биће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подржан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у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максималној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вриједности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до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 xml:space="preserve"> 4.000,00 </w:t>
      </w:r>
      <w:r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КМ</w:t>
      </w:r>
      <w:r w:rsidR="009C6DE0" w:rsidRPr="009C6DE0">
        <w:rPr>
          <w:rFonts w:ascii="Arial" w:hAnsi="Arial" w:cs="Arial"/>
          <w:bCs/>
          <w:color w:val="000000" w:themeColor="text1"/>
          <w:sz w:val="22"/>
          <w:szCs w:val="22"/>
          <w:lang w:val="hr-BA"/>
        </w:rPr>
        <w:t>.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color w:val="000000" w:themeColor="text1"/>
          <w:sz w:val="22"/>
          <w:szCs w:val="22"/>
          <w:lang w:val="hr-BA"/>
        </w:rPr>
      </w:pPr>
    </w:p>
    <w:p w:rsidR="00A10189" w:rsidRDefault="00A10189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EA6CB3" w:rsidRPr="00A77302" w:rsidRDefault="00EA6CB3" w:rsidP="00EA6CB3">
      <w:pPr>
        <w:pStyle w:val="ListParagraph"/>
        <w:numPr>
          <w:ilvl w:val="0"/>
          <w:numId w:val="3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„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Подршк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програмим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буке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,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тручног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способљавањ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и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усавршавањ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драслих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особ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фокусом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н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жене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и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лакше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интеграције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н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тржиште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 w:rsidR="002201C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рада</w:t>
      </w:r>
      <w:r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“</w:t>
      </w:r>
    </w:p>
    <w:p w:rsidR="00EA6CB3" w:rsidRPr="00A77302" w:rsidRDefault="00EA6CB3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EA6CB3" w:rsidRPr="00A77302" w:rsidRDefault="002201C2" w:rsidP="00EA6CB3">
      <w:pPr>
        <w:overflowPunct w:val="0"/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врха</w:t>
      </w:r>
      <w:r w:rsidR="00EA6CB3"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програма</w:t>
      </w:r>
      <w:r w:rsidR="00EA6CB3" w:rsidRPr="00A77302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:</w:t>
      </w:r>
      <w:r w:rsidR="00EA6CB3" w:rsidRPr="00A77302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</w:p>
    <w:p w:rsidR="00CA2930" w:rsidRPr="00CA2930" w:rsidRDefault="002201C2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нтегрисањ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компонент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гендер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ензитивног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дговорног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буџетира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напређењ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вјештин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компетенциј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драслих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соб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фокусом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жен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кроз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програм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бук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способљава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л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тручног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савршава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рад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њихов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лакш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нтеграциј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тржишт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рад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активн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партиципациј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друштвеном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живот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. </w:t>
      </w:r>
    </w:p>
    <w:p w:rsidR="00EA6CB3" w:rsidRDefault="002201C2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Давањ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допринос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промоциј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људских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прав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егмент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родн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равноправност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јачањ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оцио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>-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економског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снажива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жен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т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споставља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истемског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приступ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елиминациј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тереотип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ограниче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н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којим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заснивај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неједнакост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поглед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лог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татус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кључивањ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жена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у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друштвен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токове</w:t>
      </w:r>
      <w:r w:rsidR="00CA2930" w:rsidRPr="00CA2930">
        <w:rPr>
          <w:rFonts w:ascii="Arial" w:hAnsi="Arial" w:cs="Arial"/>
          <w:color w:val="000000" w:themeColor="text1"/>
          <w:sz w:val="22"/>
          <w:szCs w:val="22"/>
          <w:lang w:val="hr-BA"/>
        </w:rPr>
        <w:t>.</w:t>
      </w: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Pr="00701664" w:rsidRDefault="002201C2" w:rsidP="0070166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lastRenderedPageBreak/>
        <w:t>Извори</w:t>
      </w:r>
      <w:r w:rsidR="00701664" w:rsidRPr="00701664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>средстава</w:t>
      </w:r>
      <w:r w:rsidR="00701664" w:rsidRPr="00701664">
        <w:rPr>
          <w:rFonts w:ascii="Arial" w:hAnsi="Arial" w:cs="Arial"/>
          <w:b/>
          <w:color w:val="000000" w:themeColor="text1"/>
          <w:sz w:val="22"/>
          <w:szCs w:val="22"/>
          <w:lang w:val="hr-BA"/>
        </w:rPr>
        <w:t xml:space="preserve">: </w:t>
      </w:r>
    </w:p>
    <w:p w:rsidR="00701664" w:rsidRDefault="002201C2" w:rsidP="00701664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Буџет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Федерације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Босне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и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Херцеговине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за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2022.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годину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(„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Службене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новине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Федерације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БиХ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“, </w:t>
      </w:r>
      <w:r>
        <w:rPr>
          <w:rFonts w:ascii="Arial" w:hAnsi="Arial" w:cs="Arial"/>
          <w:color w:val="000000" w:themeColor="text1"/>
          <w:sz w:val="22"/>
          <w:szCs w:val="22"/>
          <w:lang w:val="hr-BA"/>
        </w:rPr>
        <w:t>број</w:t>
      </w:r>
      <w:r w:rsidR="00701664" w:rsidRPr="00701664">
        <w:rPr>
          <w:rFonts w:ascii="Arial" w:hAnsi="Arial" w:cs="Arial"/>
          <w:color w:val="000000" w:themeColor="text1"/>
          <w:sz w:val="22"/>
          <w:szCs w:val="22"/>
          <w:lang w:val="hr-BA"/>
        </w:rPr>
        <w:t xml:space="preserve"> 25/22).</w:t>
      </w: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701664" w:rsidRDefault="00701664" w:rsidP="00CA2930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CA2930" w:rsidRPr="00A77302" w:rsidRDefault="00CA2930" w:rsidP="00CA2930">
      <w:pPr>
        <w:overflowPunct w:val="0"/>
        <w:autoSpaceDE w:val="0"/>
        <w:autoSpaceDN w:val="0"/>
        <w:adjustRightInd w:val="0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701664" w:rsidRPr="00701664" w:rsidRDefault="00C5070B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Критерији</w:t>
      </w:r>
      <w:r w:rsidR="00701664" w:rsidRPr="00701664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за</w:t>
      </w:r>
      <w:r w:rsidR="00701664" w:rsidRPr="00701664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расподјелу</w:t>
      </w:r>
      <w:r w:rsidR="00701664" w:rsidRPr="00701664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средстава</w:t>
      </w:r>
      <w:r w:rsidR="00701664" w:rsidRPr="00701664">
        <w:rPr>
          <w:rFonts w:ascii="Arial" w:eastAsia="Calibri" w:hAnsi="Arial" w:cs="Arial"/>
          <w:b/>
          <w:bCs/>
          <w:color w:val="000000" w:themeColor="text1"/>
          <w:sz w:val="22"/>
          <w:szCs w:val="22"/>
          <w:lang w:val="hr-BA" w:eastAsia="en-US"/>
        </w:rPr>
        <w:t>: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валите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иједлог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(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асан</w:t>
      </w:r>
      <w:r w:rsidR="0097229B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пис</w:t>
      </w:r>
      <w:r w:rsidR="0097229B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блема</w:t>
      </w:r>
      <w:r w:rsidR="0097229B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асно</w:t>
      </w:r>
      <w:r w:rsidR="0097229B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ефинисан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циљев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циљ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груп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чекиван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број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рисник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ључ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ктивнос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циј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енцијалн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изик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вођењ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гра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л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пис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чекиван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езулта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);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ета</w:t>
      </w:r>
      <w:r w:rsidR="00B56E73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љ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бразложењ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реб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з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еализациј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сп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едвиђен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реб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тржиш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ад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;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везанос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едложеног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гра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етходн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ктивности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дносн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стигну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езулта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етходн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ериод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;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епорук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адлежног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министарств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бразо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; 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колик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пликан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евладин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рганизациј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ребн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остави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гласнос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ав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њ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школ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ј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врђу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премнос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ст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радњ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вођењ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евладин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рганизациј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ј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пликан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;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знос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став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ребн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з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еализациј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дносн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чешћ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руг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финансијер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л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чесник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финансирањ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(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власти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ств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онациј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ств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з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буџе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Федераци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Б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ств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з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буџет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единиц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локал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моуправ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ругих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став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);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Вријем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звође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гра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бук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тручног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способ</w:t>
      </w:r>
      <w:r w:rsidR="00B56E73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љ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л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тручног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саврша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;</w:t>
      </w:r>
    </w:p>
    <w:p w:rsidR="00701664" w:rsidRPr="00701664" w:rsidRDefault="00C5070B" w:rsidP="00701664">
      <w:pPr>
        <w:pStyle w:val="ListParagraph"/>
        <w:numPr>
          <w:ilvl w:val="0"/>
          <w:numId w:val="33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иоритет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илик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дабир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ћ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а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и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чиј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рисниц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езапосле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же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мај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треб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з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буко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тручн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способ</w:t>
      </w:r>
      <w:r w:rsidR="00B56E73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љ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вање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л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савршавање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ци</w:t>
      </w:r>
      <w:r w:rsidR="00B56E73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љ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е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лакшег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запош</w:t>
      </w:r>
      <w:r w:rsidR="00B56E73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љ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.</w:t>
      </w:r>
    </w:p>
    <w:p w:rsidR="00701664" w:rsidRPr="00701664" w:rsidRDefault="00701664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</w:p>
    <w:p w:rsidR="00701664" w:rsidRPr="00701664" w:rsidRDefault="00C5070B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гра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амијењен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авн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њ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школа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звод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еализуј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грам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бук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,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тручног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способ</w:t>
      </w:r>
      <w:r w:rsidR="0093337E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љ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а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л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саврша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евладин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рганизација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реализуј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аведен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грам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радњ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јавн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средњи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школам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.</w:t>
      </w:r>
    </w:p>
    <w:p w:rsidR="00701664" w:rsidRPr="00701664" w:rsidRDefault="00C5070B" w:rsidP="00701664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</w:pP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ројек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ој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добр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Федералн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министарств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образовања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наук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биће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подржан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у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максималној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вриједности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до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 7.000,00 </w:t>
      </w:r>
      <w:r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>КМ</w:t>
      </w:r>
      <w:r w:rsidR="00701664" w:rsidRPr="00701664">
        <w:rPr>
          <w:rFonts w:ascii="Arial" w:eastAsia="Calibri" w:hAnsi="Arial" w:cs="Arial"/>
          <w:bCs/>
          <w:color w:val="000000" w:themeColor="text1"/>
          <w:sz w:val="22"/>
          <w:szCs w:val="22"/>
          <w:lang w:val="hr-BA" w:eastAsia="en-US"/>
        </w:rPr>
        <w:t xml:space="preserve">. </w:t>
      </w:r>
    </w:p>
    <w:p w:rsidR="00EA6CB3" w:rsidRDefault="00EA6CB3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lang w:val="hr-BA"/>
        </w:rPr>
      </w:pPr>
    </w:p>
    <w:p w:rsidR="00C10492" w:rsidRPr="00A77302" w:rsidRDefault="00C10492" w:rsidP="00EA6CB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val="hr-BA"/>
        </w:rPr>
      </w:pPr>
    </w:p>
    <w:p w:rsidR="00FA709F" w:rsidRPr="00A77302" w:rsidRDefault="00BE58C3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Крајњи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ок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стављање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ријава</w:t>
      </w:r>
      <w:r w:rsidR="0098752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је</w:t>
      </w:r>
      <w:r w:rsidR="00EA6CB3" w:rsidRPr="00A77302">
        <w:rPr>
          <w:rFonts w:ascii="Arial" w:hAnsi="Arial" w:cs="Arial"/>
          <w:b/>
          <w:sz w:val="22"/>
          <w:szCs w:val="22"/>
        </w:rPr>
        <w:t xml:space="preserve"> </w:t>
      </w:r>
      <w:r w:rsidR="006261D6">
        <w:rPr>
          <w:rFonts w:ascii="Arial" w:hAnsi="Arial" w:cs="Arial"/>
          <w:b/>
          <w:sz w:val="22"/>
          <w:szCs w:val="22"/>
        </w:rPr>
        <w:t>15.09.2022</w:t>
      </w:r>
      <w:r w:rsidR="00ED46A6" w:rsidRPr="00A77302">
        <w:rPr>
          <w:rFonts w:ascii="Arial" w:hAnsi="Arial" w:cs="Arial"/>
          <w:b/>
          <w:sz w:val="22"/>
          <w:szCs w:val="22"/>
        </w:rPr>
        <w:t>.</w:t>
      </w:r>
    </w:p>
    <w:p w:rsidR="00FA709F" w:rsidRPr="00A77302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A77302" w:rsidRDefault="00BE58C3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Апликациј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подносилаца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хтјева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који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став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св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тражене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документе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аведене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у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тексту</w:t>
      </w:r>
      <w:r w:rsidR="00F479E0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Захтјева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неће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бити</w:t>
      </w:r>
      <w:r w:rsidR="00FA709F" w:rsidRPr="00A77302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разматране</w:t>
      </w:r>
      <w:r w:rsidR="00FA709F" w:rsidRPr="00A77302">
        <w:rPr>
          <w:rFonts w:ascii="Arial" w:hAnsi="Arial" w:cs="Arial"/>
          <w:b/>
          <w:sz w:val="22"/>
          <w:szCs w:val="22"/>
        </w:rPr>
        <w:t>.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BE58C3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446854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нећ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ит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разматран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. </w:t>
      </w:r>
    </w:p>
    <w:p w:rsidR="00FA709F" w:rsidRPr="00A77302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A77302" w:rsidRDefault="00BE58C3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ставк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текст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е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Евиденциј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рисник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FA709F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им</w:t>
      </w:r>
      <w:r w:rsidR="007F7103" w:rsidRPr="00A7730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годинама</w:t>
      </w:r>
      <w:r w:rsidR="004047F1" w:rsidRPr="00A77302">
        <w:rPr>
          <w:rFonts w:ascii="Arial" w:hAnsi="Arial" w:cs="Arial"/>
          <w:b/>
          <w:bCs/>
          <w:sz w:val="22"/>
          <w:szCs w:val="22"/>
        </w:rPr>
        <w:t>.</w:t>
      </w: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BE58C3" w:rsidRDefault="00BE58C3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BE58C3" w:rsidRDefault="00BE58C3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BE58C3" w:rsidRDefault="00BE58C3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BE58C3" w:rsidRPr="00A77302" w:rsidRDefault="00BE58C3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355344" w:rsidRPr="00A77302" w:rsidRDefault="0035534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A77302" w:rsidRDefault="00FA709F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  <w:r w:rsidRPr="00A77302">
        <w:rPr>
          <w:rFonts w:ascii="Arial" w:hAnsi="Arial" w:cs="Arial"/>
          <w:b/>
          <w:bCs/>
          <w:sz w:val="22"/>
          <w:szCs w:val="22"/>
          <w:lang w:val="pl-PL"/>
        </w:rPr>
        <w:lastRenderedPageBreak/>
        <w:t xml:space="preserve">         </w:t>
      </w:r>
      <w:r w:rsidR="00BE58C3">
        <w:rPr>
          <w:rFonts w:ascii="Arial" w:hAnsi="Arial" w:cs="Arial"/>
          <w:b/>
          <w:bCs/>
          <w:sz w:val="22"/>
          <w:szCs w:val="22"/>
          <w:lang w:val="pl-PL"/>
        </w:rPr>
        <w:t>ЕВИДЕНЦИЈА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bCs/>
          <w:sz w:val="22"/>
          <w:szCs w:val="22"/>
          <w:lang w:val="pl-PL"/>
        </w:rPr>
        <w:t>КОРИСНИКА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bCs/>
          <w:sz w:val="22"/>
          <w:szCs w:val="22"/>
          <w:lang w:val="pl-PL"/>
        </w:rPr>
        <w:t>КОЈИ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bCs/>
          <w:sz w:val="22"/>
          <w:szCs w:val="22"/>
          <w:lang w:val="pl-PL"/>
        </w:rPr>
        <w:t>НИСУ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bCs/>
          <w:sz w:val="22"/>
          <w:szCs w:val="22"/>
          <w:lang w:val="pl-PL"/>
        </w:rPr>
        <w:t>ДОСТАВИЛИ</w:t>
      </w:r>
      <w:r w:rsidR="006923F2" w:rsidRPr="00A77302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ИЗВЈЕ</w:t>
      </w:r>
      <w:r w:rsidR="00BE58C3">
        <w:rPr>
          <w:rFonts w:ascii="Arial" w:hAnsi="Arial" w:cs="Arial"/>
          <w:b/>
          <w:sz w:val="22"/>
          <w:szCs w:val="22"/>
        </w:rPr>
        <w:t>Ш</w:t>
      </w:r>
      <w:r w:rsidR="00BE58C3">
        <w:rPr>
          <w:rFonts w:ascii="Arial" w:hAnsi="Arial" w:cs="Arial"/>
          <w:b/>
          <w:sz w:val="22"/>
          <w:szCs w:val="22"/>
          <w:lang w:val="pl-PL"/>
        </w:rPr>
        <w:t>ТАЈ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О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РЕАЛИЗАЦИЈ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УТРО</w:t>
      </w:r>
      <w:r w:rsidR="00BE58C3">
        <w:rPr>
          <w:rFonts w:ascii="Arial" w:hAnsi="Arial" w:cs="Arial"/>
          <w:b/>
          <w:sz w:val="22"/>
          <w:szCs w:val="22"/>
        </w:rPr>
        <w:t>Ш</w:t>
      </w:r>
      <w:r w:rsidR="00BE58C3">
        <w:rPr>
          <w:rFonts w:ascii="Arial" w:hAnsi="Arial" w:cs="Arial"/>
          <w:b/>
          <w:sz w:val="22"/>
          <w:szCs w:val="22"/>
          <w:lang w:val="pl-PL"/>
        </w:rPr>
        <w:t>К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СРЕДСТАВ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ТРАНСФЕР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З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ФИНАНСИРАЊЕ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ОБРАЗОВАЊ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ИЛ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СУ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СРЕДСТВА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НЕНАМЈЕНСК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</w:t>
      </w:r>
      <w:r w:rsidR="00BE58C3">
        <w:rPr>
          <w:rFonts w:ascii="Arial" w:hAnsi="Arial" w:cs="Arial"/>
          <w:b/>
          <w:sz w:val="22"/>
          <w:szCs w:val="22"/>
          <w:lang w:val="pl-PL"/>
        </w:rPr>
        <w:t>УТРОШИЛИ</w:t>
      </w:r>
      <w:r w:rsidR="006923F2" w:rsidRPr="00A77302">
        <w:rPr>
          <w:rFonts w:ascii="Arial" w:hAnsi="Arial" w:cs="Arial"/>
          <w:b/>
          <w:sz w:val="22"/>
          <w:szCs w:val="22"/>
          <w:lang w:val="pl-PL"/>
        </w:rPr>
        <w:t xml:space="preserve">  </w:t>
      </w:r>
    </w:p>
    <w:p w:rsidR="006923F2" w:rsidRPr="00A77302" w:rsidRDefault="006923F2" w:rsidP="006923F2">
      <w:pPr>
        <w:jc w:val="center"/>
        <w:rPr>
          <w:rFonts w:ascii="Arial" w:hAnsi="Arial" w:cs="Arial"/>
          <w:b/>
          <w:sz w:val="22"/>
          <w:szCs w:val="22"/>
          <w:lang w:val="pl-PL"/>
        </w:rPr>
      </w:pPr>
    </w:p>
    <w:p w:rsidR="006923F2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1A1D5D" w:rsidRPr="00FA709F" w:rsidTr="00146120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Ред</w:t>
            </w:r>
            <w:r w:rsidR="001A1D5D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број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Корисник</w:t>
            </w:r>
            <w:r w:rsidR="001A1D5D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средстав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1A1D5D" w:rsidRPr="00FA709F" w:rsidRDefault="008E2AA7" w:rsidP="00146120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Назив</w:t>
            </w:r>
            <w:r w:rsidR="001A1D5D"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пројект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1A1D5D" w:rsidRPr="00FA709F" w:rsidRDefault="008E2AA7" w:rsidP="00146120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Износ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грађан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Принцесс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рофне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Концерт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активност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међународ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сарадњ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Наш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младост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-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маро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ернип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"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смјерав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млад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-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роц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лаж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љепот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Ромск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здавачк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ућ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но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Лил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Зе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Подршк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изда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сликовниц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Неретв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>"</w:t>
            </w:r>
          </w:p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BE58C3">
              <w:rPr>
                <w:rFonts w:ascii="Arial" w:hAnsi="Arial" w:cs="Arial"/>
                <w:color w:val="000000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Подршк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школ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дје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дошкол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омладин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националност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ХНК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ХНЖ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“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Мостар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рисив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Јасење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"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Теоча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Кроз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јач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капацитет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ромс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дје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брж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инклузиј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школск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систем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друг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исац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ирок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глед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БиХ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ирок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Бријег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Суфинанцир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часопис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о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бразова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Центар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фирма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едука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омо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зитвних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вриједност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Мотив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Унапређењ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основног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образовањ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</w:rPr>
              <w:t>Ром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8E2AA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рганизациј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афирма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омоцију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зитивних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вриједности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Глобал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”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Тузл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моћ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ом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бразовањ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Ром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н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одручј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8E2AA7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пћине Тузл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Одбојкашки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клуб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Маглај</w:t>
            </w:r>
            <w:r w:rsidR="001A1D5D" w:rsidRPr="00FA709F">
              <w:rPr>
                <w:rFonts w:ascii="Arial" w:hAnsi="Arial" w:cs="Arial"/>
                <w:color w:val="000000"/>
                <w:sz w:val="22"/>
                <w:szCs w:val="22"/>
              </w:rPr>
              <w:t>“</w:t>
            </w:r>
          </w:p>
          <w:p w:rsidR="001A1D5D" w:rsidRPr="00FA709F" w:rsidRDefault="001A1D5D" w:rsidP="00146120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BE58C3">
              <w:rPr>
                <w:rFonts w:ascii="Arial" w:hAnsi="Arial" w:cs="Arial"/>
                <w:color w:val="000000"/>
                <w:sz w:val="22"/>
                <w:szCs w:val="22"/>
              </w:rPr>
              <w:t>Маглај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рганизациј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Федералног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првенств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сновних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школ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у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одбојц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за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дјевојчиц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и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дјечаке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Удружење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за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развој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и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изградњу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локалних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капацитета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="001A1D5D"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БК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-2001”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Босанска</w:t>
            </w:r>
            <w:r w:rsidR="001A1D5D"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 xml:space="preserve"> </w:t>
            </w:r>
            <w:r w:rsidRPr="00BE58C3">
              <w:rPr>
                <w:rFonts w:ascii="Arial" w:eastAsiaTheme="minorHAnsi" w:hAnsi="Arial" w:cs="Arial"/>
                <w:color w:val="000000"/>
                <w:sz w:val="22"/>
                <w:szCs w:val="22"/>
                <w:lang w:val="ru-RU" w:eastAsia="en-US"/>
              </w:rPr>
              <w:t>Круп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Приручник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з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нике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з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рад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дјецом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тешкоћам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у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и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енглеског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језик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,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са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наставним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 xml:space="preserve"> </w:t>
            </w:r>
            <w:r w:rsidR="001773B8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материјалом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BE58C3" w:rsidP="00146120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елен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олумјесец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FA709F" w:rsidRDefault="001773B8" w:rsidP="00146120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евенциј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висност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еђу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ченицим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сновним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средњим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школам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м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људим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БиХ</w:t>
            </w:r>
            <w:r w:rsidR="001A1D5D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BE58C3" w:rsidRDefault="00BE58C3" w:rsidP="00146120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дјец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младин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с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нвалидитетом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смјех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лус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ло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Pr="001773B8" w:rsidRDefault="001A1D5D" w:rsidP="00146120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нклузија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раво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на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оштовање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различитости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BE58C3" w:rsidRDefault="00BE58C3" w:rsidP="00146120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ru-RU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Удруже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з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друштвено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истраживање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Глобал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Аналитика</w:t>
            </w:r>
            <w:r w:rsidR="001A1D5D">
              <w:rPr>
                <w:rFonts w:ascii="Arial" w:hAnsi="Arial" w:cs="Arial"/>
                <w:color w:val="000000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Сарајево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="001773B8">
              <w:rPr>
                <w:rFonts w:ascii="Arial" w:hAnsi="Arial" w:cs="Arial"/>
                <w:sz w:val="22"/>
                <w:szCs w:val="22"/>
              </w:rPr>
              <w:t>Стоп</w:t>
            </w:r>
            <w:r w:rsidRPr="00BB42C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773B8">
              <w:rPr>
                <w:rFonts w:ascii="Arial" w:hAnsi="Arial" w:cs="Arial"/>
                <w:sz w:val="22"/>
                <w:szCs w:val="22"/>
              </w:rPr>
              <w:t>насиљу</w:t>
            </w:r>
            <w:r w:rsidRPr="00BB42C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773B8">
              <w:rPr>
                <w:rFonts w:ascii="Arial" w:hAnsi="Arial" w:cs="Arial"/>
                <w:sz w:val="22"/>
                <w:szCs w:val="22"/>
              </w:rPr>
              <w:t>на</w:t>
            </w:r>
            <w:r w:rsidRPr="00BB42C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773B8">
              <w:rPr>
                <w:rFonts w:ascii="Arial" w:hAnsi="Arial" w:cs="Arial"/>
                <w:sz w:val="22"/>
                <w:szCs w:val="22"/>
              </w:rPr>
              <w:t>интернету</w:t>
            </w:r>
            <w:r w:rsidRPr="00BB42CC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6923F2" w:rsidRDefault="001A1D5D" w:rsidP="00146120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E58C3">
              <w:rPr>
                <w:rFonts w:ascii="Arial" w:hAnsi="Arial" w:cs="Arial"/>
                <w:sz w:val="22"/>
                <w:szCs w:val="22"/>
              </w:rPr>
              <w:t>ЈУ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E58C3">
              <w:rPr>
                <w:rFonts w:ascii="Arial" w:hAnsi="Arial" w:cs="Arial"/>
                <w:sz w:val="22"/>
                <w:szCs w:val="22"/>
              </w:rPr>
              <w:t>Дјечји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E58C3">
              <w:rPr>
                <w:rFonts w:ascii="Arial" w:hAnsi="Arial" w:cs="Arial"/>
                <w:sz w:val="22"/>
                <w:szCs w:val="22"/>
              </w:rPr>
              <w:t>вртић</w:t>
            </w:r>
            <w:r>
              <w:rPr>
                <w:rFonts w:ascii="Arial" w:hAnsi="Arial" w:cs="Arial"/>
                <w:sz w:val="22"/>
                <w:szCs w:val="22"/>
              </w:rPr>
              <w:t xml:space="preserve"> „</w:t>
            </w:r>
            <w:r w:rsidR="00BE58C3">
              <w:rPr>
                <w:rFonts w:ascii="Arial" w:hAnsi="Arial" w:cs="Arial"/>
                <w:sz w:val="22"/>
                <w:szCs w:val="22"/>
              </w:rPr>
              <w:t>Звончић</w:t>
            </w:r>
            <w:r>
              <w:rPr>
                <w:rFonts w:ascii="Arial" w:hAnsi="Arial" w:cs="Arial"/>
                <w:sz w:val="22"/>
                <w:szCs w:val="22"/>
              </w:rPr>
              <w:t xml:space="preserve">“ </w:t>
            </w:r>
            <w:r w:rsidR="00BE58C3">
              <w:rPr>
                <w:rFonts w:ascii="Arial" w:hAnsi="Arial" w:cs="Arial"/>
                <w:sz w:val="22"/>
                <w:szCs w:val="22"/>
              </w:rPr>
              <w:t>Горњи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E58C3">
              <w:rPr>
                <w:rFonts w:ascii="Arial" w:hAnsi="Arial" w:cs="Arial"/>
                <w:sz w:val="22"/>
                <w:szCs w:val="22"/>
              </w:rPr>
              <w:t>Вакуф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="00BE58C3">
              <w:rPr>
                <w:rFonts w:ascii="Arial" w:hAnsi="Arial" w:cs="Arial"/>
                <w:sz w:val="22"/>
                <w:szCs w:val="22"/>
              </w:rPr>
              <w:t>Ускопље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</w:t>
            </w:r>
            <w:r w:rsidR="001773B8">
              <w:rPr>
                <w:rFonts w:ascii="Arial" w:hAnsi="Arial" w:cs="Arial"/>
                <w:sz w:val="22"/>
                <w:szCs w:val="22"/>
              </w:rPr>
              <w:t>Мала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773B8">
              <w:rPr>
                <w:rFonts w:ascii="Arial" w:hAnsi="Arial" w:cs="Arial"/>
                <w:sz w:val="22"/>
                <w:szCs w:val="22"/>
              </w:rPr>
              <w:t>школа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773B8">
              <w:rPr>
                <w:rFonts w:ascii="Arial" w:hAnsi="Arial" w:cs="Arial"/>
                <w:sz w:val="22"/>
                <w:szCs w:val="22"/>
              </w:rPr>
              <w:t>енглеског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773B8">
              <w:rPr>
                <w:rFonts w:ascii="Arial" w:hAnsi="Arial" w:cs="Arial"/>
                <w:sz w:val="22"/>
                <w:szCs w:val="22"/>
              </w:rPr>
              <w:t>језика</w:t>
            </w:r>
            <w:r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BE58C3" w:rsidP="00146120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КД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Просвје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773B8" w:rsidP="00146120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Вечери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ладих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јесника</w:t>
            </w:r>
            <w:r w:rsidR="001A1D5D">
              <w:rPr>
                <w:rFonts w:ascii="Arial" w:hAnsi="Arial" w:cs="Arial"/>
                <w:sz w:val="22"/>
                <w:szCs w:val="22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BE58C3" w:rsidP="00146120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УГ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Залик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“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A1D5D" w:rsidRDefault="001773B8" w:rsidP="00146120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порт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сиходинамика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инклузивној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настави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за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квалитетно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образовање</w:t>
            </w:r>
            <w:r w:rsidR="001A1D5D" w:rsidRPr="00A068E1">
              <w:rPr>
                <w:rFonts w:ascii="Arial" w:hAnsi="Arial" w:cs="Arial"/>
                <w:sz w:val="22"/>
                <w:szCs w:val="22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BE58C3" w:rsidP="00146120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Мјешовит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редњ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ехничк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школ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равни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Микроконтролерск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развојн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латформ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BE58C3" w:rsidP="00146120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Мјешовит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редњ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школ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равник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Бољ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рактичн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настава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2019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BE58C3" w:rsidP="00146120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редњ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школа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„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Нови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равник</w:t>
            </w:r>
            <w:r w:rsidR="001A1D5D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„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наприједимо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знање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4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BE58C3" w:rsidP="00146120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ЈУ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Дјечије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обданиште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"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Колибр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"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Градачац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A1D5D" w:rsidP="00146120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Лични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асистент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као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дршка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већањ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квалитете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живота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дјеце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тешкоћама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развој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редшколској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 w:rsidR="001773B8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станови</w:t>
            </w:r>
            <w:r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1461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BE58C3" w:rsidP="00146120">
            <w:pP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Женск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ногометн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/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фудбалски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клуб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 "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Мостар</w:t>
            </w:r>
            <w:r w:rsidR="001A1D5D" w:rsidRPr="00DB3434"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 xml:space="preserve">" 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  <w:lang w:eastAsia="zh-CN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DB3434" w:rsidRDefault="001773B8" w:rsidP="00146120">
            <w:pP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Инклузивн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рограм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едукације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кроз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порт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портске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активност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у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циљу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бољшања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сихомоторног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,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здравственог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и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оцијалног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татуса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дјеце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с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себним</w:t>
            </w:r>
            <w:r w:rsidR="001A1D5D" w:rsidRPr="00DB3434"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  <w:lang w:eastAsia="zh-CN"/>
              </w:rPr>
              <w:t>потребама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4A0C1D" w:rsidRDefault="001A1D5D" w:rsidP="001461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</w:pPr>
            <w:r w:rsidRPr="004A0C1D">
              <w:rPr>
                <w:rFonts w:ascii="Arial" w:hAnsi="Arial" w:cs="Arial"/>
                <w:color w:val="000000"/>
                <w:sz w:val="22"/>
                <w:szCs w:val="22"/>
                <w:lang w:eastAsia="zh-CN"/>
              </w:rPr>
              <w:t>7.000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BE58C3" w:rsidP="00146120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ОШ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„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Иван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Горан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Ковачић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“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Гојевићи</w:t>
            </w:r>
            <w:r w:rsidR="001A1D5D"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-</w:t>
            </w: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Фојница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146120">
            <w:pP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аметна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плоча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за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успјешнију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 xml:space="preserve"> </w:t>
            </w:r>
            <w:r w:rsidR="001773B8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школу</w:t>
            </w:r>
            <w:r w:rsidRPr="000B74FF"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0B74FF" w:rsidRDefault="001A1D5D" w:rsidP="00146120">
            <w:pPr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</w:pPr>
            <w:r w:rsidRPr="000B74FF">
              <w:rPr>
                <w:rFonts w:ascii="Arial" w:hAnsi="Arial" w:cs="Arial"/>
                <w:bCs/>
                <w:color w:val="000000"/>
                <w:sz w:val="22"/>
                <w:szCs w:val="22"/>
                <w:lang w:eastAsia="bs-Latn-BA"/>
              </w:rPr>
              <w:t>4.712,00</w:t>
            </w:r>
          </w:p>
        </w:tc>
      </w:tr>
      <w:tr w:rsidR="001A1D5D" w:rsidRPr="00FA709F" w:rsidTr="00146120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Pr="009A6F57" w:rsidRDefault="00BE58C3" w:rsidP="00146120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Спортск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еколошк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културн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туристичко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удружење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ascii="Arial" w:hAnsi="Arial" w:cs="Arial"/>
                <w:sz w:val="22"/>
                <w:szCs w:val="22"/>
              </w:rPr>
              <w:t>С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>А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ЗМАЈЕВИ</w:t>
            </w:r>
            <w:r w:rsidR="001A1D5D" w:rsidRPr="008067A7">
              <w:rPr>
                <w:rFonts w:ascii="Arial" w:hAnsi="Arial" w:cs="Arial"/>
                <w:sz w:val="22"/>
                <w:szCs w:val="22"/>
              </w:rPr>
              <w:t>“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Мостар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773B8" w:rsidP="0014612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Суфинансирање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пројекта</w:t>
            </w:r>
            <w:r w:rsidR="001A1D5D">
              <w:rPr>
                <w:rFonts w:ascii="Arial" w:hAnsi="Arial" w:cs="Arial"/>
                <w:sz w:val="22"/>
                <w:szCs w:val="22"/>
              </w:rPr>
              <w:t xml:space="preserve"> „</w:t>
            </w:r>
            <w:r>
              <w:rPr>
                <w:rFonts w:cs="Arial"/>
              </w:rPr>
              <w:t>МИНИ</w:t>
            </w:r>
            <w:r w:rsidR="001A1D5D">
              <w:rPr>
                <w:rFonts w:cs="Arial"/>
              </w:rPr>
              <w:t xml:space="preserve"> </w:t>
            </w:r>
            <w:r>
              <w:rPr>
                <w:rFonts w:cs="Arial"/>
              </w:rPr>
              <w:t>ДРАГОНС</w:t>
            </w:r>
            <w:r w:rsidR="001A1D5D">
              <w:rPr>
                <w:rFonts w:cs="Arial"/>
              </w:rPr>
              <w:t xml:space="preserve"> </w:t>
            </w:r>
            <w:r>
              <w:rPr>
                <w:rFonts w:cs="Arial"/>
              </w:rPr>
              <w:t>ОЛИМПИЈАДА</w:t>
            </w:r>
            <w:r w:rsidR="001A1D5D">
              <w:rPr>
                <w:rFonts w:cs="Arial"/>
              </w:rPr>
              <w:t xml:space="preserve"> 2019.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A1D5D" w:rsidRDefault="001A1D5D" w:rsidP="001461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1A1D5D" w:rsidRPr="00FA709F" w:rsidTr="00146120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</w:t>
            </w:r>
            <w:r w:rsidR="00BE58C3">
              <w:rPr>
                <w:rFonts w:ascii="Arial" w:hAnsi="Arial" w:cs="Arial"/>
                <w:b/>
                <w:sz w:val="22"/>
                <w:szCs w:val="22"/>
              </w:rPr>
              <w:t>УКУПНО</w:t>
            </w:r>
            <w:r w:rsidRPr="00FA709F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1A1D5D" w:rsidRPr="00FA709F" w:rsidRDefault="001A1D5D" w:rsidP="00146120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92.74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1A1D5D" w:rsidRDefault="001A1D5D" w:rsidP="00317B00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1A1D5D" w:rsidRPr="00FA709F" w:rsidRDefault="001A1D5D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7F010E" w:rsidRDefault="001773B8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Апликациј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ведених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дносилац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захтје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кој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ретходном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ерио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д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Федерал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министарст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бразовањ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ук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ис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дијељених</w:t>
      </w:r>
      <w:r w:rsidR="006F760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л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у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ва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501C1D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или</w:t>
      </w:r>
      <w:r w:rsidR="006923F2">
        <w:rPr>
          <w:rFonts w:ascii="Arial" w:hAnsi="Arial" w:cs="Arial"/>
          <w:b/>
          <w:bCs/>
          <w:sz w:val="22"/>
          <w:szCs w:val="22"/>
        </w:rPr>
        <w:t>,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и</w:t>
      </w:r>
    </w:p>
    <w:p w:rsidR="006923F2" w:rsidRPr="00FA709F" w:rsidRDefault="001773B8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ћ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 </w:t>
      </w:r>
      <w:r>
        <w:rPr>
          <w:rFonts w:ascii="Arial" w:hAnsi="Arial" w:cs="Arial"/>
          <w:b/>
          <w:bCs/>
          <w:sz w:val="22"/>
          <w:szCs w:val="22"/>
        </w:rPr>
        <w:t>разматране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амо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колик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јкасније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стек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вог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јавног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зива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буду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ставили</w:t>
      </w:r>
      <w:r w:rsidR="006923F2" w:rsidRPr="00FA709F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јештај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о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амјенском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ку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добиј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, </w:t>
      </w:r>
      <w:r>
        <w:rPr>
          <w:rFonts w:ascii="Arial" w:hAnsi="Arial" w:cs="Arial"/>
          <w:b/>
          <w:bCs/>
          <w:sz w:val="22"/>
          <w:szCs w:val="22"/>
        </w:rPr>
        <w:t>односно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изврше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поврат</w:t>
      </w:r>
      <w:r w:rsidR="005154D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ненамјенски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утрошених</w:t>
      </w:r>
      <w:r w:rsidR="006923F2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средстава</w:t>
      </w:r>
      <w:r w:rsidR="006923F2">
        <w:rPr>
          <w:rFonts w:ascii="Arial" w:hAnsi="Arial" w:cs="Arial"/>
          <w:b/>
          <w:bCs/>
          <w:sz w:val="22"/>
          <w:szCs w:val="22"/>
        </w:rPr>
        <w:t>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317B00" w:rsidRDefault="00AB2A29" w:rsidP="00317B00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317B00" w:rsidSect="00D910BE">
      <w:pgSz w:w="11906" w:h="16838"/>
      <w:pgMar w:top="990" w:right="1417" w:bottom="27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68CD" w:rsidRDefault="00D368CD" w:rsidP="00A14235">
      <w:r>
        <w:separator/>
      </w:r>
    </w:p>
  </w:endnote>
  <w:endnote w:type="continuationSeparator" w:id="0">
    <w:p w:rsidR="00D368CD" w:rsidRDefault="00D368CD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68CD" w:rsidRDefault="00D368CD" w:rsidP="00A14235">
      <w:r>
        <w:separator/>
      </w:r>
    </w:p>
  </w:footnote>
  <w:footnote w:type="continuationSeparator" w:id="0">
    <w:p w:rsidR="00D368CD" w:rsidRDefault="00D368CD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3E16E0"/>
    <w:multiLevelType w:val="hybridMultilevel"/>
    <w:tmpl w:val="BFDA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C1C4E46"/>
    <w:multiLevelType w:val="hybridMultilevel"/>
    <w:tmpl w:val="8B720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3251CD"/>
    <w:multiLevelType w:val="hybridMultilevel"/>
    <w:tmpl w:val="CA688C3A"/>
    <w:lvl w:ilvl="0" w:tplc="72DC04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6C31A8"/>
    <w:multiLevelType w:val="hybridMultilevel"/>
    <w:tmpl w:val="66821800"/>
    <w:lvl w:ilvl="0" w:tplc="534E691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</w:num>
  <w:num w:numId="7">
    <w:abstractNumId w:val="11"/>
  </w:num>
  <w:num w:numId="8">
    <w:abstractNumId w:val="31"/>
  </w:num>
  <w:num w:numId="9">
    <w:abstractNumId w:val="30"/>
  </w:num>
  <w:num w:numId="10">
    <w:abstractNumId w:val="1"/>
  </w:num>
  <w:num w:numId="11">
    <w:abstractNumId w:val="2"/>
  </w:num>
  <w:num w:numId="12">
    <w:abstractNumId w:val="28"/>
  </w:num>
  <w:num w:numId="13">
    <w:abstractNumId w:val="21"/>
  </w:num>
  <w:num w:numId="14">
    <w:abstractNumId w:val="5"/>
  </w:num>
  <w:num w:numId="15">
    <w:abstractNumId w:val="16"/>
  </w:num>
  <w:num w:numId="16">
    <w:abstractNumId w:val="17"/>
  </w:num>
  <w:num w:numId="17">
    <w:abstractNumId w:val="9"/>
  </w:num>
  <w:num w:numId="18">
    <w:abstractNumId w:val="26"/>
  </w:num>
  <w:num w:numId="19">
    <w:abstractNumId w:val="27"/>
  </w:num>
  <w:num w:numId="20">
    <w:abstractNumId w:val="14"/>
  </w:num>
  <w:num w:numId="21">
    <w:abstractNumId w:val="7"/>
  </w:num>
  <w:num w:numId="22">
    <w:abstractNumId w:val="0"/>
  </w:num>
  <w:num w:numId="23">
    <w:abstractNumId w:val="10"/>
  </w:num>
  <w:num w:numId="24">
    <w:abstractNumId w:val="15"/>
  </w:num>
  <w:num w:numId="25">
    <w:abstractNumId w:val="32"/>
  </w:num>
  <w:num w:numId="26">
    <w:abstractNumId w:val="6"/>
  </w:num>
  <w:num w:numId="27">
    <w:abstractNumId w:val="13"/>
  </w:num>
  <w:num w:numId="28">
    <w:abstractNumId w:val="4"/>
  </w:num>
  <w:num w:numId="29">
    <w:abstractNumId w:val="29"/>
  </w:num>
  <w:num w:numId="30">
    <w:abstractNumId w:val="12"/>
  </w:num>
  <w:num w:numId="31">
    <w:abstractNumId w:val="18"/>
  </w:num>
  <w:num w:numId="32">
    <w:abstractNumId w:val="24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kwsqgFAA7kwggtAAAA"/>
  </w:docVars>
  <w:rsids>
    <w:rsidRoot w:val="00AB2A29"/>
    <w:rsid w:val="00004941"/>
    <w:rsid w:val="00020C0C"/>
    <w:rsid w:val="00025D36"/>
    <w:rsid w:val="00026D93"/>
    <w:rsid w:val="00032415"/>
    <w:rsid w:val="00037AA9"/>
    <w:rsid w:val="000431ED"/>
    <w:rsid w:val="0005544C"/>
    <w:rsid w:val="00062187"/>
    <w:rsid w:val="00076E62"/>
    <w:rsid w:val="00082F54"/>
    <w:rsid w:val="00093C76"/>
    <w:rsid w:val="000A1E16"/>
    <w:rsid w:val="000B3D99"/>
    <w:rsid w:val="000C35F1"/>
    <w:rsid w:val="000E64E5"/>
    <w:rsid w:val="000F2257"/>
    <w:rsid w:val="000F6539"/>
    <w:rsid w:val="0010022D"/>
    <w:rsid w:val="00107976"/>
    <w:rsid w:val="00114763"/>
    <w:rsid w:val="0011651D"/>
    <w:rsid w:val="00122485"/>
    <w:rsid w:val="0012263F"/>
    <w:rsid w:val="00134CD8"/>
    <w:rsid w:val="00141748"/>
    <w:rsid w:val="00146120"/>
    <w:rsid w:val="00152BD1"/>
    <w:rsid w:val="001559BB"/>
    <w:rsid w:val="0016050B"/>
    <w:rsid w:val="0016359F"/>
    <w:rsid w:val="00164D52"/>
    <w:rsid w:val="00171049"/>
    <w:rsid w:val="00173750"/>
    <w:rsid w:val="0017702B"/>
    <w:rsid w:val="001773B8"/>
    <w:rsid w:val="00184D43"/>
    <w:rsid w:val="00191258"/>
    <w:rsid w:val="00194AA5"/>
    <w:rsid w:val="001A1D5D"/>
    <w:rsid w:val="001B25F6"/>
    <w:rsid w:val="001B3D18"/>
    <w:rsid w:val="001B5C18"/>
    <w:rsid w:val="001C0633"/>
    <w:rsid w:val="001C3D91"/>
    <w:rsid w:val="001D2613"/>
    <w:rsid w:val="001E48BF"/>
    <w:rsid w:val="001F3FFB"/>
    <w:rsid w:val="00203429"/>
    <w:rsid w:val="00203D6A"/>
    <w:rsid w:val="00205BDA"/>
    <w:rsid w:val="002149C8"/>
    <w:rsid w:val="00215F2B"/>
    <w:rsid w:val="002201C2"/>
    <w:rsid w:val="00224F04"/>
    <w:rsid w:val="002419F4"/>
    <w:rsid w:val="00243648"/>
    <w:rsid w:val="00252301"/>
    <w:rsid w:val="00253DD7"/>
    <w:rsid w:val="00254972"/>
    <w:rsid w:val="00254B04"/>
    <w:rsid w:val="002648E5"/>
    <w:rsid w:val="00274797"/>
    <w:rsid w:val="002749E8"/>
    <w:rsid w:val="00275822"/>
    <w:rsid w:val="002829BA"/>
    <w:rsid w:val="0028309A"/>
    <w:rsid w:val="00287D3D"/>
    <w:rsid w:val="00294AEE"/>
    <w:rsid w:val="00297E7B"/>
    <w:rsid w:val="002B1A20"/>
    <w:rsid w:val="002C3667"/>
    <w:rsid w:val="002D323F"/>
    <w:rsid w:val="002E0904"/>
    <w:rsid w:val="002F7337"/>
    <w:rsid w:val="00307D40"/>
    <w:rsid w:val="003129C1"/>
    <w:rsid w:val="00313EB9"/>
    <w:rsid w:val="00317B00"/>
    <w:rsid w:val="003254F4"/>
    <w:rsid w:val="0033298E"/>
    <w:rsid w:val="00340B18"/>
    <w:rsid w:val="00342ACC"/>
    <w:rsid w:val="00345016"/>
    <w:rsid w:val="00346BE1"/>
    <w:rsid w:val="00351D13"/>
    <w:rsid w:val="00352418"/>
    <w:rsid w:val="00352557"/>
    <w:rsid w:val="003549E1"/>
    <w:rsid w:val="00355344"/>
    <w:rsid w:val="0036231B"/>
    <w:rsid w:val="003643A8"/>
    <w:rsid w:val="003706FB"/>
    <w:rsid w:val="003912AC"/>
    <w:rsid w:val="003A3064"/>
    <w:rsid w:val="003C69F1"/>
    <w:rsid w:val="003F421B"/>
    <w:rsid w:val="0040279C"/>
    <w:rsid w:val="004047F1"/>
    <w:rsid w:val="0041202D"/>
    <w:rsid w:val="00413435"/>
    <w:rsid w:val="00414562"/>
    <w:rsid w:val="00415253"/>
    <w:rsid w:val="00415F59"/>
    <w:rsid w:val="004257EC"/>
    <w:rsid w:val="00444FD6"/>
    <w:rsid w:val="00446854"/>
    <w:rsid w:val="0045501B"/>
    <w:rsid w:val="0045642E"/>
    <w:rsid w:val="00484A45"/>
    <w:rsid w:val="004A049A"/>
    <w:rsid w:val="004A2D14"/>
    <w:rsid w:val="004C55E3"/>
    <w:rsid w:val="004C5EB6"/>
    <w:rsid w:val="004C6F9C"/>
    <w:rsid w:val="004E05D0"/>
    <w:rsid w:val="004E130D"/>
    <w:rsid w:val="004E39D3"/>
    <w:rsid w:val="00501C1D"/>
    <w:rsid w:val="005154D2"/>
    <w:rsid w:val="00524900"/>
    <w:rsid w:val="005277B3"/>
    <w:rsid w:val="00541378"/>
    <w:rsid w:val="005438EA"/>
    <w:rsid w:val="005475EB"/>
    <w:rsid w:val="0056176C"/>
    <w:rsid w:val="00566A7C"/>
    <w:rsid w:val="005774F3"/>
    <w:rsid w:val="00577A3A"/>
    <w:rsid w:val="00580544"/>
    <w:rsid w:val="00592730"/>
    <w:rsid w:val="005B3162"/>
    <w:rsid w:val="005B5333"/>
    <w:rsid w:val="005C0D77"/>
    <w:rsid w:val="005C0DC4"/>
    <w:rsid w:val="005C60EC"/>
    <w:rsid w:val="005E033B"/>
    <w:rsid w:val="00601FB8"/>
    <w:rsid w:val="00605F10"/>
    <w:rsid w:val="00616610"/>
    <w:rsid w:val="00617045"/>
    <w:rsid w:val="006261D6"/>
    <w:rsid w:val="006365DB"/>
    <w:rsid w:val="0064638B"/>
    <w:rsid w:val="00647174"/>
    <w:rsid w:val="00654B71"/>
    <w:rsid w:val="00655792"/>
    <w:rsid w:val="00657EDF"/>
    <w:rsid w:val="006649D5"/>
    <w:rsid w:val="0067487F"/>
    <w:rsid w:val="006809BA"/>
    <w:rsid w:val="00684EC5"/>
    <w:rsid w:val="00687671"/>
    <w:rsid w:val="0068797B"/>
    <w:rsid w:val="00687B34"/>
    <w:rsid w:val="006923F2"/>
    <w:rsid w:val="00694FB7"/>
    <w:rsid w:val="006A2816"/>
    <w:rsid w:val="006A60EF"/>
    <w:rsid w:val="006C4711"/>
    <w:rsid w:val="006D48E8"/>
    <w:rsid w:val="006D5E2A"/>
    <w:rsid w:val="006D5EFE"/>
    <w:rsid w:val="006E03E3"/>
    <w:rsid w:val="006E6569"/>
    <w:rsid w:val="006E70B2"/>
    <w:rsid w:val="006E7B45"/>
    <w:rsid w:val="006F2217"/>
    <w:rsid w:val="006F7609"/>
    <w:rsid w:val="00701664"/>
    <w:rsid w:val="00721BE2"/>
    <w:rsid w:val="007231E8"/>
    <w:rsid w:val="00730794"/>
    <w:rsid w:val="007315C1"/>
    <w:rsid w:val="00731F5F"/>
    <w:rsid w:val="00733F4A"/>
    <w:rsid w:val="0074163C"/>
    <w:rsid w:val="00753A94"/>
    <w:rsid w:val="007546CC"/>
    <w:rsid w:val="007613BC"/>
    <w:rsid w:val="00762A74"/>
    <w:rsid w:val="0076717C"/>
    <w:rsid w:val="0079016A"/>
    <w:rsid w:val="007B6D8A"/>
    <w:rsid w:val="007C012A"/>
    <w:rsid w:val="007D6A92"/>
    <w:rsid w:val="007F010E"/>
    <w:rsid w:val="007F5A74"/>
    <w:rsid w:val="007F7103"/>
    <w:rsid w:val="00803A4F"/>
    <w:rsid w:val="0081474F"/>
    <w:rsid w:val="00817356"/>
    <w:rsid w:val="0082171D"/>
    <w:rsid w:val="0085771C"/>
    <w:rsid w:val="00877166"/>
    <w:rsid w:val="008869BC"/>
    <w:rsid w:val="00895060"/>
    <w:rsid w:val="008C17F8"/>
    <w:rsid w:val="008C3AA7"/>
    <w:rsid w:val="008E2AA7"/>
    <w:rsid w:val="0090750F"/>
    <w:rsid w:val="00913581"/>
    <w:rsid w:val="00915C79"/>
    <w:rsid w:val="00921B6B"/>
    <w:rsid w:val="00922C73"/>
    <w:rsid w:val="0093248C"/>
    <w:rsid w:val="0093337E"/>
    <w:rsid w:val="00933A0F"/>
    <w:rsid w:val="00934F4F"/>
    <w:rsid w:val="00941315"/>
    <w:rsid w:val="00956264"/>
    <w:rsid w:val="009670D5"/>
    <w:rsid w:val="0097229B"/>
    <w:rsid w:val="00987520"/>
    <w:rsid w:val="00993FB8"/>
    <w:rsid w:val="009A0ECE"/>
    <w:rsid w:val="009A32D5"/>
    <w:rsid w:val="009A770B"/>
    <w:rsid w:val="009B1F6B"/>
    <w:rsid w:val="009B632E"/>
    <w:rsid w:val="009C290D"/>
    <w:rsid w:val="009C6DE0"/>
    <w:rsid w:val="009D23CB"/>
    <w:rsid w:val="009D2FAC"/>
    <w:rsid w:val="009E057C"/>
    <w:rsid w:val="009F127F"/>
    <w:rsid w:val="009F6212"/>
    <w:rsid w:val="009F70A7"/>
    <w:rsid w:val="00A0119F"/>
    <w:rsid w:val="00A017C6"/>
    <w:rsid w:val="00A10189"/>
    <w:rsid w:val="00A14235"/>
    <w:rsid w:val="00A15089"/>
    <w:rsid w:val="00A16CBD"/>
    <w:rsid w:val="00A250E6"/>
    <w:rsid w:val="00A32008"/>
    <w:rsid w:val="00A372EA"/>
    <w:rsid w:val="00A4027C"/>
    <w:rsid w:val="00A40EF4"/>
    <w:rsid w:val="00A43D08"/>
    <w:rsid w:val="00A51A72"/>
    <w:rsid w:val="00A540C3"/>
    <w:rsid w:val="00A574AD"/>
    <w:rsid w:val="00A61468"/>
    <w:rsid w:val="00A77302"/>
    <w:rsid w:val="00A87DD6"/>
    <w:rsid w:val="00A9095C"/>
    <w:rsid w:val="00A96686"/>
    <w:rsid w:val="00AA153A"/>
    <w:rsid w:val="00AA2D41"/>
    <w:rsid w:val="00AA4EB0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54404"/>
    <w:rsid w:val="00B55DC7"/>
    <w:rsid w:val="00B56E73"/>
    <w:rsid w:val="00B8189E"/>
    <w:rsid w:val="00B91347"/>
    <w:rsid w:val="00BA7CDD"/>
    <w:rsid w:val="00BB0B9C"/>
    <w:rsid w:val="00BD0FBC"/>
    <w:rsid w:val="00BD1E2B"/>
    <w:rsid w:val="00BE18E1"/>
    <w:rsid w:val="00BE58C3"/>
    <w:rsid w:val="00BF7319"/>
    <w:rsid w:val="00C014BD"/>
    <w:rsid w:val="00C10492"/>
    <w:rsid w:val="00C14B98"/>
    <w:rsid w:val="00C312F5"/>
    <w:rsid w:val="00C5070B"/>
    <w:rsid w:val="00C50B7A"/>
    <w:rsid w:val="00C52639"/>
    <w:rsid w:val="00C6088E"/>
    <w:rsid w:val="00C71040"/>
    <w:rsid w:val="00C72B6F"/>
    <w:rsid w:val="00C73D2C"/>
    <w:rsid w:val="00C92393"/>
    <w:rsid w:val="00CA0A32"/>
    <w:rsid w:val="00CA2930"/>
    <w:rsid w:val="00CA4DC3"/>
    <w:rsid w:val="00CB3119"/>
    <w:rsid w:val="00CC0A82"/>
    <w:rsid w:val="00CD2702"/>
    <w:rsid w:val="00CD56BE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368CD"/>
    <w:rsid w:val="00D42B87"/>
    <w:rsid w:val="00D45664"/>
    <w:rsid w:val="00D50EF2"/>
    <w:rsid w:val="00D551FD"/>
    <w:rsid w:val="00D72487"/>
    <w:rsid w:val="00D7344C"/>
    <w:rsid w:val="00D73CF4"/>
    <w:rsid w:val="00D76292"/>
    <w:rsid w:val="00D910BE"/>
    <w:rsid w:val="00DB79C9"/>
    <w:rsid w:val="00DC0AA1"/>
    <w:rsid w:val="00DE2F9C"/>
    <w:rsid w:val="00DE4F37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66252"/>
    <w:rsid w:val="00E73E0C"/>
    <w:rsid w:val="00E75505"/>
    <w:rsid w:val="00E8183D"/>
    <w:rsid w:val="00E82BDD"/>
    <w:rsid w:val="00E858FC"/>
    <w:rsid w:val="00E9005E"/>
    <w:rsid w:val="00EA6CB3"/>
    <w:rsid w:val="00EB2F7F"/>
    <w:rsid w:val="00EB53CC"/>
    <w:rsid w:val="00EB60F1"/>
    <w:rsid w:val="00ED00EE"/>
    <w:rsid w:val="00ED46A6"/>
    <w:rsid w:val="00EE4E54"/>
    <w:rsid w:val="00F01A5F"/>
    <w:rsid w:val="00F036A2"/>
    <w:rsid w:val="00F25984"/>
    <w:rsid w:val="00F479E0"/>
    <w:rsid w:val="00F64464"/>
    <w:rsid w:val="00F70521"/>
    <w:rsid w:val="00F71853"/>
    <w:rsid w:val="00F72451"/>
    <w:rsid w:val="00F85AE0"/>
    <w:rsid w:val="00F91CB3"/>
    <w:rsid w:val="00F92578"/>
    <w:rsid w:val="00FA05F0"/>
    <w:rsid w:val="00FA709F"/>
    <w:rsid w:val="00FC6530"/>
    <w:rsid w:val="00FD084C"/>
    <w:rsid w:val="00FD09F3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10EF3-7CBF-4775-AEC0-2CB331C67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8</Pages>
  <Words>2625</Words>
  <Characters>14965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47</cp:revision>
  <cp:lastPrinted>2021-04-05T09:04:00Z</cp:lastPrinted>
  <dcterms:created xsi:type="dcterms:W3CDTF">2021-04-13T07:11:00Z</dcterms:created>
  <dcterms:modified xsi:type="dcterms:W3CDTF">2022-08-30T10:56:00Z</dcterms:modified>
</cp:coreProperties>
</file>